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5ECD0" w14:textId="6107681A" w:rsidR="007D1778" w:rsidRPr="00EB7C00" w:rsidRDefault="007D1778" w:rsidP="007D1778">
      <w:pPr>
        <w:pStyle w:val="Header"/>
        <w:ind w:left="2880"/>
        <w:rPr>
          <w:rFonts w:ascii="Times New Roman" w:hAnsi="Times New Roman" w:cs="Times New Roman"/>
          <w:sz w:val="36"/>
          <w:szCs w:val="36"/>
        </w:rPr>
      </w:pPr>
      <w:r w:rsidRPr="00EB7C00">
        <w:rPr>
          <w:rFonts w:ascii="Times New Roman" w:hAnsi="Times New Roman" w:cs="Times New Roman"/>
          <w:sz w:val="36"/>
          <w:szCs w:val="36"/>
        </w:rPr>
        <w:t>Team -06: DATA ENCODERS</w:t>
      </w:r>
    </w:p>
    <w:p w14:paraId="7431887B" w14:textId="582A9E92" w:rsidR="00BF6CA2" w:rsidRPr="00EB7C00" w:rsidRDefault="00BF6CA2" w:rsidP="007D1778">
      <w:pPr>
        <w:pStyle w:val="Header"/>
        <w:ind w:left="2880"/>
        <w:rPr>
          <w:rFonts w:ascii="Times New Roman" w:hAnsi="Times New Roman" w:cs="Times New Roman"/>
          <w:sz w:val="36"/>
          <w:szCs w:val="36"/>
        </w:rPr>
      </w:pPr>
    </w:p>
    <w:p w14:paraId="76121F74" w14:textId="77777777" w:rsidR="00BF6CA2" w:rsidRPr="00EB7C00" w:rsidRDefault="00BF6CA2" w:rsidP="007D1778">
      <w:pPr>
        <w:pStyle w:val="Header"/>
        <w:ind w:left="2880"/>
        <w:rPr>
          <w:rFonts w:ascii="Times New Roman" w:hAnsi="Times New Roman" w:cs="Times New Roman"/>
          <w:sz w:val="36"/>
          <w:szCs w:val="36"/>
        </w:rPr>
      </w:pPr>
    </w:p>
    <w:p w14:paraId="7E7AC405" w14:textId="77777777" w:rsidR="007D1778" w:rsidRPr="00EB7C00" w:rsidRDefault="007D1778" w:rsidP="007D1778">
      <w:pPr>
        <w:pStyle w:val="Header"/>
        <w:rPr>
          <w:rFonts w:ascii="Times New Roman" w:hAnsi="Times New Roman" w:cs="Times New Roman"/>
          <w:sz w:val="36"/>
          <w:szCs w:val="36"/>
        </w:rPr>
      </w:pPr>
      <w:r w:rsidRPr="00EB7C00">
        <w:rPr>
          <w:rFonts w:ascii="Times New Roman" w:hAnsi="Times New Roman" w:cs="Times New Roman"/>
          <w:sz w:val="36"/>
          <w:szCs w:val="36"/>
        </w:rPr>
        <w:t>Version-01</w:t>
      </w:r>
    </w:p>
    <w:p w14:paraId="46BEF990" w14:textId="1159465E" w:rsidR="007D1778" w:rsidRPr="00EB7C00" w:rsidRDefault="00534124" w:rsidP="007D1778">
      <w:pPr>
        <w:pStyle w:val="Header"/>
        <w:ind w:left="2880"/>
        <w:rPr>
          <w:rFonts w:ascii="Times New Roman" w:hAnsi="Times New Roman" w:cs="Times New Roman"/>
          <w:sz w:val="36"/>
          <w:szCs w:val="36"/>
        </w:rPr>
      </w:pPr>
      <w:r w:rsidRPr="00EB7C0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EB7C00" w:rsidRDefault="00534124">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EB7C00">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EB7C00" w:rsidRDefault="00DB16C1" w:rsidP="00DB16C1">
      <w:pPr>
        <w:rPr>
          <w:rFonts w:ascii="Times New Roman" w:hAnsi="Times New Roman" w:cs="Times New Roman"/>
        </w:rPr>
      </w:pPr>
    </w:p>
    <w:p w14:paraId="59BBBB12" w14:textId="77777777" w:rsidR="00DB16C1" w:rsidRPr="00EB7C00" w:rsidRDefault="00DB16C1" w:rsidP="00DB16C1">
      <w:pPr>
        <w:rPr>
          <w:rFonts w:ascii="Times New Roman" w:hAnsi="Times New Roman" w:cs="Times New Roman"/>
        </w:rPr>
      </w:pPr>
    </w:p>
    <w:p w14:paraId="12047949" w14:textId="77777777" w:rsidR="00DB16C1" w:rsidRPr="00EB7C00" w:rsidRDefault="00DB16C1"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EB7C00" w:rsidRDefault="00DB16C1" w:rsidP="00DB16C1">
      <w:pPr>
        <w:rPr>
          <w:rFonts w:ascii="Times New Roman" w:hAnsi="Times New Roman" w:cs="Times New Roman"/>
        </w:rPr>
      </w:pPr>
    </w:p>
    <w:p w14:paraId="2D1B7419" w14:textId="77777777" w:rsidR="00DB16C1" w:rsidRPr="00EB7C00" w:rsidRDefault="00DB16C1" w:rsidP="00DB16C1">
      <w:pPr>
        <w:rPr>
          <w:rFonts w:ascii="Times New Roman" w:hAnsi="Times New Roman" w:cs="Times New Roman"/>
        </w:rPr>
      </w:pPr>
    </w:p>
    <w:p w14:paraId="04861218" w14:textId="0B14D1B7" w:rsidR="007D1778" w:rsidRPr="00EB7C00" w:rsidRDefault="007D1778" w:rsidP="00DB16C1">
      <w:pPr>
        <w:rPr>
          <w:rFonts w:ascii="Times New Roman" w:hAnsi="Times New Roman" w:cs="Times New Roman"/>
        </w:rPr>
      </w:pPr>
    </w:p>
    <w:p w14:paraId="01EDE946" w14:textId="11D56E66" w:rsidR="007D1778" w:rsidRPr="00EB7C00" w:rsidRDefault="00233F49" w:rsidP="007D1778">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F1AE47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Implementation of Python : Raghunandan</w:t>
      </w:r>
    </w:p>
    <w:p w14:paraId="65BA9DDD"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Data prep : Deepthi and Nikitha Kethireddy</w:t>
      </w:r>
    </w:p>
    <w:p w14:paraId="43471DD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Visualization : Jeevan , Dheeraj</w:t>
      </w:r>
    </w:p>
    <w:p w14:paraId="1A4FE8C5" w14:textId="14C47DB6" w:rsidR="007D1778" w:rsidRPr="00EB7C00" w:rsidRDefault="007D1778" w:rsidP="00DB16C1">
      <w:pPr>
        <w:rPr>
          <w:rFonts w:ascii="Times New Roman" w:hAnsi="Times New Roman" w:cs="Times New Roman"/>
        </w:rPr>
      </w:pPr>
    </w:p>
    <w:p w14:paraId="51175E2C" w14:textId="08849A86" w:rsidR="00F55210" w:rsidRPr="00EB7C00" w:rsidRDefault="00F55210" w:rsidP="00DB16C1">
      <w:pPr>
        <w:rPr>
          <w:rFonts w:ascii="Times New Roman" w:hAnsi="Times New Roman" w:cs="Times New Roman"/>
        </w:rPr>
      </w:pPr>
    </w:p>
    <w:p w14:paraId="6228C6AB" w14:textId="515A6C9B" w:rsidR="00F55210" w:rsidRPr="00EB7C00" w:rsidRDefault="00F55210" w:rsidP="00DB16C1">
      <w:pPr>
        <w:rPr>
          <w:rFonts w:ascii="Times New Roman" w:hAnsi="Times New Roman" w:cs="Times New Roman"/>
        </w:rPr>
      </w:pPr>
    </w:p>
    <w:p w14:paraId="15055206" w14:textId="0828703F" w:rsidR="00F55210" w:rsidRPr="00EB7C00" w:rsidRDefault="00F55210" w:rsidP="00DB16C1">
      <w:pPr>
        <w:rPr>
          <w:rFonts w:ascii="Times New Roman" w:hAnsi="Times New Roman" w:cs="Times New Roman"/>
        </w:rPr>
      </w:pPr>
    </w:p>
    <w:p w14:paraId="1266DFFB" w14:textId="0FAB516A" w:rsidR="00F55210" w:rsidRPr="00EB7C00" w:rsidRDefault="00F55210" w:rsidP="00DB16C1">
      <w:pPr>
        <w:rPr>
          <w:rFonts w:ascii="Times New Roman" w:hAnsi="Times New Roman" w:cs="Times New Roman"/>
        </w:rPr>
      </w:pPr>
    </w:p>
    <w:p w14:paraId="3A5F0FF2" w14:textId="6BF398D8" w:rsidR="00F55210" w:rsidRPr="00EB7C00" w:rsidRDefault="00F55210" w:rsidP="00DB16C1">
      <w:pPr>
        <w:rPr>
          <w:rFonts w:ascii="Times New Roman" w:hAnsi="Times New Roman" w:cs="Times New Roman"/>
        </w:rPr>
      </w:pPr>
    </w:p>
    <w:p w14:paraId="7B3B7FD1" w14:textId="34A35DC0" w:rsidR="00F55210" w:rsidRPr="00EB7C00" w:rsidRDefault="00F55210" w:rsidP="00DB16C1">
      <w:pPr>
        <w:rPr>
          <w:rFonts w:ascii="Times New Roman" w:hAnsi="Times New Roman" w:cs="Times New Roman"/>
        </w:rPr>
      </w:pPr>
    </w:p>
    <w:p w14:paraId="7A506D15" w14:textId="7A75B2C4" w:rsidR="00F55210" w:rsidRPr="00EB7C00" w:rsidRDefault="00F55210" w:rsidP="00DB16C1">
      <w:pPr>
        <w:rPr>
          <w:rFonts w:ascii="Times New Roman" w:hAnsi="Times New Roman" w:cs="Times New Roman"/>
        </w:rPr>
      </w:pPr>
    </w:p>
    <w:p w14:paraId="1057F806" w14:textId="19D2CA89" w:rsidR="00F55210" w:rsidRPr="00EB7C00" w:rsidRDefault="00F55210" w:rsidP="00DB16C1">
      <w:pPr>
        <w:rPr>
          <w:rFonts w:ascii="Times New Roman" w:hAnsi="Times New Roman" w:cs="Times New Roman"/>
        </w:rPr>
      </w:pPr>
    </w:p>
    <w:p w14:paraId="46B0A0C4" w14:textId="0114657C" w:rsidR="00F55210" w:rsidRPr="00EB7C00" w:rsidRDefault="00F55210" w:rsidP="00DB16C1">
      <w:pPr>
        <w:rPr>
          <w:rFonts w:ascii="Times New Roman" w:hAnsi="Times New Roman" w:cs="Times New Roman"/>
        </w:rPr>
      </w:pPr>
    </w:p>
    <w:p w14:paraId="0685F734" w14:textId="77777777" w:rsidR="00F55210" w:rsidRPr="00EB7C00" w:rsidRDefault="00F55210" w:rsidP="00DB16C1">
      <w:pPr>
        <w:rPr>
          <w:rFonts w:ascii="Times New Roman" w:hAnsi="Times New Roman" w:cs="Times New Roman"/>
        </w:rPr>
      </w:pPr>
    </w:p>
    <w:p w14:paraId="504F2865" w14:textId="3450E309"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2</w:t>
      </w:r>
    </w:p>
    <w:p w14:paraId="1E22B127" w14:textId="33F2F9B0" w:rsidR="00F55210" w:rsidRPr="00EB7C00" w:rsidRDefault="00F55210" w:rsidP="00F55210">
      <w:pPr>
        <w:pStyle w:val="Header"/>
        <w:rPr>
          <w:rFonts w:ascii="Times New Roman" w:hAnsi="Times New Roman" w:cs="Times New Roman"/>
          <w:sz w:val="36"/>
          <w:szCs w:val="36"/>
        </w:rPr>
      </w:pPr>
    </w:p>
    <w:p w14:paraId="6FF5D3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pycricbuzz)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EB7C00" w:rsidRDefault="00F55210" w:rsidP="00F55210">
      <w:pPr>
        <w:rPr>
          <w:rFonts w:ascii="Times New Roman" w:hAnsi="Times New Roman" w:cs="Times New Roman"/>
        </w:rPr>
      </w:pPr>
    </w:p>
    <w:p w14:paraId="5117F6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Whenever we update the file in power BI, the graphs/bars etc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Whenever we update the file in power BI, the graphs/bars etc will be updated dynamically.</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EB7C00" w:rsidRDefault="00F55210" w:rsidP="00F55210">
      <w:pPr>
        <w:rPr>
          <w:rFonts w:ascii="Times New Roman" w:hAnsi="Times New Roman" w:cs="Times New Roman"/>
        </w:rPr>
      </w:pPr>
    </w:p>
    <w:p w14:paraId="54EC405E" w14:textId="77777777" w:rsidR="00F55210" w:rsidRPr="00EB7C00" w:rsidRDefault="00F55210" w:rsidP="00F55210">
      <w:pPr>
        <w:rPr>
          <w:rFonts w:ascii="Times New Roman" w:hAnsi="Times New Roman" w:cs="Times New Roman"/>
        </w:rPr>
      </w:pPr>
    </w:p>
    <w:p w14:paraId="066E2BDF" w14:textId="77777777" w:rsidR="00F55210" w:rsidRPr="00EB7C00" w:rsidRDefault="00F55210" w:rsidP="00F55210">
      <w:pPr>
        <w:rPr>
          <w:rFonts w:ascii="Times New Roman" w:hAnsi="Times New Roman" w:cs="Times New Roman"/>
        </w:rPr>
      </w:pPr>
    </w:p>
    <w:p w14:paraId="4B95B5B2" w14:textId="77777777" w:rsidR="00F55210" w:rsidRPr="00EB7C00" w:rsidRDefault="00F55210" w:rsidP="00F55210">
      <w:pPr>
        <w:rPr>
          <w:rFonts w:ascii="Times New Roman" w:hAnsi="Times New Roman" w:cs="Times New Roman"/>
        </w:rPr>
      </w:pPr>
    </w:p>
    <w:p w14:paraId="49684388" w14:textId="77777777" w:rsidR="00F55210" w:rsidRPr="00EB7C00" w:rsidRDefault="00F55210" w:rsidP="00F55210">
      <w:pPr>
        <w:rPr>
          <w:rFonts w:ascii="Times New Roman" w:hAnsi="Times New Roman" w:cs="Times New Roman"/>
        </w:rPr>
      </w:pPr>
    </w:p>
    <w:p w14:paraId="3FF39864" w14:textId="77777777" w:rsidR="00F55210" w:rsidRPr="00EB7C00" w:rsidRDefault="00F55210" w:rsidP="00F55210">
      <w:pPr>
        <w:rPr>
          <w:rFonts w:ascii="Times New Roman" w:hAnsi="Times New Roman" w:cs="Times New Roman"/>
        </w:rPr>
      </w:pPr>
    </w:p>
    <w:p w14:paraId="7F2A01F3" w14:textId="77777777" w:rsidR="00F55210" w:rsidRPr="00EB7C00" w:rsidRDefault="00F55210" w:rsidP="00F55210">
      <w:pPr>
        <w:rPr>
          <w:rFonts w:ascii="Times New Roman" w:hAnsi="Times New Roman" w:cs="Times New Roman"/>
        </w:rPr>
      </w:pPr>
    </w:p>
    <w:p w14:paraId="0999CE60" w14:textId="77777777" w:rsidR="00F55210" w:rsidRPr="00EB7C00" w:rsidRDefault="00F55210" w:rsidP="00F55210">
      <w:pPr>
        <w:rPr>
          <w:rFonts w:ascii="Times New Roman" w:hAnsi="Times New Roman" w:cs="Times New Roman"/>
        </w:rPr>
      </w:pPr>
    </w:p>
    <w:p w14:paraId="6C8EFF88" w14:textId="737C8AAE" w:rsidR="00F55210" w:rsidRPr="00EB7C00" w:rsidRDefault="00EB7C00" w:rsidP="00F5521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4EDE943"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Implementation of Python : Raghunandan</w:t>
      </w:r>
    </w:p>
    <w:p w14:paraId="761A75B2"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Data prep : Deepthi and Nikitha Kethireddy</w:t>
      </w:r>
    </w:p>
    <w:p w14:paraId="70221D01"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Visualization : Jeevan , Dheeraj</w:t>
      </w:r>
    </w:p>
    <w:p w14:paraId="67BFAC91" w14:textId="77777777" w:rsidR="00F55210" w:rsidRPr="00EB7C00" w:rsidRDefault="00F55210" w:rsidP="00F55210">
      <w:pPr>
        <w:pStyle w:val="ListParagraph"/>
        <w:ind w:left="1080"/>
        <w:rPr>
          <w:rFonts w:ascii="Times New Roman" w:hAnsi="Times New Roman" w:cs="Times New Roman"/>
        </w:rPr>
      </w:pPr>
    </w:p>
    <w:p w14:paraId="0B61AA96" w14:textId="77777777" w:rsidR="00F55210" w:rsidRPr="00EB7C00" w:rsidRDefault="00F55210" w:rsidP="00F55210">
      <w:pPr>
        <w:pStyle w:val="Header"/>
        <w:rPr>
          <w:rFonts w:ascii="Times New Roman" w:hAnsi="Times New Roman" w:cs="Times New Roman"/>
          <w:sz w:val="36"/>
          <w:szCs w:val="36"/>
        </w:rPr>
      </w:pPr>
    </w:p>
    <w:p w14:paraId="06A17B20" w14:textId="5C693F5C" w:rsidR="00DB16C1" w:rsidRPr="00EB7C00" w:rsidRDefault="00DB16C1" w:rsidP="00DB16C1">
      <w:pPr>
        <w:rPr>
          <w:rFonts w:ascii="Times New Roman" w:hAnsi="Times New Roman" w:cs="Times New Roman"/>
        </w:rPr>
      </w:pPr>
    </w:p>
    <w:p w14:paraId="4CB09DF8" w14:textId="2EA9231D" w:rsidR="00F55210" w:rsidRPr="00EB7C00" w:rsidRDefault="00F55210" w:rsidP="00DB16C1">
      <w:pPr>
        <w:rPr>
          <w:rFonts w:ascii="Times New Roman" w:hAnsi="Times New Roman" w:cs="Times New Roman"/>
        </w:rPr>
      </w:pPr>
    </w:p>
    <w:p w14:paraId="29B4D838" w14:textId="19D7972A" w:rsidR="00F55210" w:rsidRPr="00EB7C00" w:rsidRDefault="00F55210" w:rsidP="00DB16C1">
      <w:pPr>
        <w:rPr>
          <w:rFonts w:ascii="Times New Roman" w:hAnsi="Times New Roman" w:cs="Times New Roman"/>
        </w:rPr>
      </w:pPr>
    </w:p>
    <w:p w14:paraId="7ECEF049" w14:textId="63E50C0A" w:rsidR="00F55210" w:rsidRPr="00EB7C00" w:rsidRDefault="00F55210" w:rsidP="00DB16C1">
      <w:pPr>
        <w:rPr>
          <w:rFonts w:ascii="Times New Roman" w:hAnsi="Times New Roman" w:cs="Times New Roman"/>
        </w:rPr>
      </w:pPr>
    </w:p>
    <w:p w14:paraId="650BCEA5" w14:textId="1103892E" w:rsidR="00F55210" w:rsidRPr="00EB7C00" w:rsidRDefault="00F55210" w:rsidP="00DB16C1">
      <w:pPr>
        <w:rPr>
          <w:rFonts w:ascii="Times New Roman" w:hAnsi="Times New Roman" w:cs="Times New Roman"/>
        </w:rPr>
      </w:pPr>
    </w:p>
    <w:p w14:paraId="4FB25924" w14:textId="41A9ECD9" w:rsidR="00F55210" w:rsidRPr="00EB7C00" w:rsidRDefault="00F55210" w:rsidP="00DB16C1">
      <w:pPr>
        <w:rPr>
          <w:rFonts w:ascii="Times New Roman" w:hAnsi="Times New Roman" w:cs="Times New Roman"/>
        </w:rPr>
      </w:pPr>
    </w:p>
    <w:p w14:paraId="2EF02384" w14:textId="4D8F3AE5" w:rsidR="00F55210" w:rsidRPr="00EB7C00" w:rsidRDefault="00F55210" w:rsidP="00DB16C1">
      <w:pPr>
        <w:rPr>
          <w:rFonts w:ascii="Times New Roman" w:hAnsi="Times New Roman" w:cs="Times New Roman"/>
        </w:rPr>
      </w:pPr>
    </w:p>
    <w:p w14:paraId="0AD34906" w14:textId="66A518E2" w:rsidR="00F55210" w:rsidRPr="00EB7C00" w:rsidRDefault="00F55210" w:rsidP="00DB16C1">
      <w:pPr>
        <w:rPr>
          <w:rFonts w:ascii="Times New Roman" w:hAnsi="Times New Roman" w:cs="Times New Roman"/>
        </w:rPr>
      </w:pPr>
    </w:p>
    <w:p w14:paraId="477BBC02" w14:textId="77777777" w:rsidR="00EB7C00" w:rsidRDefault="00EB7C00" w:rsidP="00F55210">
      <w:pPr>
        <w:pStyle w:val="Header"/>
        <w:rPr>
          <w:rFonts w:ascii="Times New Roman" w:hAnsi="Times New Roman" w:cs="Times New Roman"/>
          <w:sz w:val="36"/>
          <w:szCs w:val="36"/>
        </w:rPr>
      </w:pPr>
    </w:p>
    <w:p w14:paraId="7DDDF544" w14:textId="0B7FF8E2"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3</w:t>
      </w:r>
    </w:p>
    <w:p w14:paraId="4BA1D177" w14:textId="19EDA297" w:rsidR="00F55210" w:rsidRPr="00EB7C00" w:rsidRDefault="00F55210" w:rsidP="00DB16C1">
      <w:pPr>
        <w:rPr>
          <w:rFonts w:ascii="Times New Roman" w:hAnsi="Times New Roman" w:cs="Times New Roman"/>
        </w:rPr>
      </w:pPr>
    </w:p>
    <w:p w14:paraId="450A5500" w14:textId="386BB60B" w:rsidR="00F55210" w:rsidRPr="00EB7C00" w:rsidRDefault="00F55210" w:rsidP="00DB16C1">
      <w:pPr>
        <w:rPr>
          <w:rFonts w:ascii="Times New Roman" w:hAnsi="Times New Roman" w:cs="Times New Roman"/>
        </w:rPr>
      </w:pPr>
    </w:p>
    <w:p w14:paraId="7460BD86"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pycricbuzz)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EB7C00" w:rsidRDefault="00F55210" w:rsidP="00F55210">
      <w:pPr>
        <w:rPr>
          <w:rFonts w:ascii="Times New Roman" w:hAnsi="Times New Roman" w:cs="Times New Roman"/>
        </w:rPr>
      </w:pPr>
    </w:p>
    <w:p w14:paraId="44A48A3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EB7C00" w:rsidRDefault="00F55210" w:rsidP="00F55210">
      <w:pPr>
        <w:rPr>
          <w:rFonts w:ascii="Times New Roman" w:hAnsi="Times New Roman" w:cs="Times New Roman"/>
        </w:rPr>
      </w:pPr>
    </w:p>
    <w:p w14:paraId="4A835814" w14:textId="77777777" w:rsidR="00F55210" w:rsidRPr="00EB7C00" w:rsidRDefault="00F55210" w:rsidP="00F55210">
      <w:pPr>
        <w:rPr>
          <w:rFonts w:ascii="Times New Roman" w:hAnsi="Times New Roman" w:cs="Times New Roman"/>
        </w:rPr>
      </w:pPr>
    </w:p>
    <w:p w14:paraId="2BD6C20C" w14:textId="77777777" w:rsidR="00F55210" w:rsidRPr="00EB7C00" w:rsidRDefault="00F55210" w:rsidP="00F55210">
      <w:pPr>
        <w:rPr>
          <w:rFonts w:ascii="Times New Roman" w:hAnsi="Times New Roman" w:cs="Times New Roman"/>
        </w:rPr>
      </w:pPr>
    </w:p>
    <w:p w14:paraId="68DF0479" w14:textId="77777777" w:rsidR="00F55210" w:rsidRPr="00EB7C00" w:rsidRDefault="00F55210" w:rsidP="00F55210">
      <w:pPr>
        <w:rPr>
          <w:rFonts w:ascii="Times New Roman" w:hAnsi="Times New Roman" w:cs="Times New Roman"/>
        </w:rPr>
      </w:pPr>
    </w:p>
    <w:p w14:paraId="4EBB860D" w14:textId="77777777" w:rsidR="00F55210" w:rsidRPr="00EB7C00" w:rsidRDefault="00F55210" w:rsidP="00F55210">
      <w:pPr>
        <w:rPr>
          <w:rFonts w:ascii="Times New Roman" w:hAnsi="Times New Roman" w:cs="Times New Roman"/>
        </w:rPr>
      </w:pPr>
    </w:p>
    <w:p w14:paraId="0B127060" w14:textId="77777777" w:rsidR="00F55210" w:rsidRPr="00EB7C00" w:rsidRDefault="00F55210" w:rsidP="00F55210">
      <w:pPr>
        <w:rPr>
          <w:rFonts w:ascii="Times New Roman" w:hAnsi="Times New Roman" w:cs="Times New Roman"/>
        </w:rPr>
      </w:pPr>
    </w:p>
    <w:p w14:paraId="5D6DC992" w14:textId="77777777" w:rsidR="00F55210" w:rsidRPr="00EB7C00" w:rsidRDefault="00F55210" w:rsidP="00F55210">
      <w:pPr>
        <w:rPr>
          <w:rFonts w:ascii="Times New Roman" w:hAnsi="Times New Roman" w:cs="Times New Roman"/>
        </w:rPr>
      </w:pPr>
    </w:p>
    <w:p w14:paraId="57DAD6CE" w14:textId="77777777" w:rsidR="00F55210" w:rsidRPr="00EB7C00" w:rsidRDefault="00F55210" w:rsidP="00F55210">
      <w:pPr>
        <w:rPr>
          <w:rFonts w:ascii="Times New Roman" w:hAnsi="Times New Roman" w:cs="Times New Roman"/>
        </w:rPr>
      </w:pPr>
    </w:p>
    <w:p w14:paraId="016F84D7" w14:textId="36BC72C1" w:rsidR="00F55210" w:rsidRPr="00EB7C00" w:rsidRDefault="00EB7C00" w:rsidP="00EB7C0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2E47E414" w14:textId="663BC7D9"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Implementation of </w:t>
      </w:r>
      <w:r w:rsidR="0083302F" w:rsidRPr="00EB7C00">
        <w:rPr>
          <w:rFonts w:ascii="Times New Roman" w:hAnsi="Times New Roman" w:cs="Times New Roman"/>
        </w:rPr>
        <w:t>Python:</w:t>
      </w:r>
      <w:r w:rsidRPr="00EB7C00">
        <w:rPr>
          <w:rFonts w:ascii="Times New Roman" w:hAnsi="Times New Roman" w:cs="Times New Roman"/>
        </w:rPr>
        <w:t xml:space="preserve"> Raghunandan</w:t>
      </w:r>
    </w:p>
    <w:p w14:paraId="1705A10C" w14:textId="44C62F8E"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Data </w:t>
      </w:r>
      <w:r w:rsidR="0083302F" w:rsidRPr="00EB7C00">
        <w:rPr>
          <w:rFonts w:ascii="Times New Roman" w:hAnsi="Times New Roman" w:cs="Times New Roman"/>
        </w:rPr>
        <w:t>prep:</w:t>
      </w:r>
      <w:r w:rsidRPr="00EB7C00">
        <w:rPr>
          <w:rFonts w:ascii="Times New Roman" w:hAnsi="Times New Roman" w:cs="Times New Roman"/>
        </w:rPr>
        <w:t xml:space="preserve"> Deepthi and Nikitha Kethireddy</w:t>
      </w:r>
    </w:p>
    <w:p w14:paraId="4DFFF6CE"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Visualization: Jeevan </w:t>
      </w:r>
    </w:p>
    <w:p w14:paraId="6FAC09D2"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Commentary Sentiment Analysis: Dheeraj</w:t>
      </w:r>
    </w:p>
    <w:p w14:paraId="3601C2AA" w14:textId="77777777" w:rsidR="00F55210" w:rsidRPr="00EB7C00" w:rsidRDefault="00F55210" w:rsidP="00F55210">
      <w:pPr>
        <w:pStyle w:val="ListParagraph"/>
        <w:ind w:left="1080"/>
        <w:rPr>
          <w:rFonts w:ascii="Times New Roman" w:hAnsi="Times New Roman" w:cs="Times New Roman"/>
        </w:rPr>
      </w:pPr>
    </w:p>
    <w:p w14:paraId="7C95B385" w14:textId="77777777" w:rsidR="00F55210" w:rsidRPr="00EB7C00" w:rsidRDefault="00F55210" w:rsidP="00F55210">
      <w:pPr>
        <w:pStyle w:val="ListParagraph"/>
        <w:ind w:left="1080"/>
        <w:rPr>
          <w:rFonts w:ascii="Times New Roman" w:hAnsi="Times New Roman" w:cs="Times New Roman"/>
        </w:rPr>
      </w:pPr>
    </w:p>
    <w:p w14:paraId="1614E543" w14:textId="1F3223E8" w:rsidR="00F55210" w:rsidRPr="00EB7C00" w:rsidRDefault="00F55210" w:rsidP="00F55210">
      <w:pPr>
        <w:pStyle w:val="ListParagraph"/>
        <w:ind w:left="1080"/>
        <w:rPr>
          <w:rFonts w:ascii="Times New Roman" w:hAnsi="Times New Roman" w:cs="Times New Roman"/>
        </w:rPr>
      </w:pPr>
    </w:p>
    <w:p w14:paraId="61984B74" w14:textId="2A93889E" w:rsidR="00D211AE" w:rsidRPr="00EB7C00" w:rsidRDefault="00D211AE" w:rsidP="00F55210">
      <w:pPr>
        <w:pStyle w:val="ListParagraph"/>
        <w:ind w:left="1080"/>
        <w:rPr>
          <w:rFonts w:ascii="Times New Roman" w:hAnsi="Times New Roman" w:cs="Times New Roman"/>
        </w:rPr>
      </w:pPr>
    </w:p>
    <w:p w14:paraId="78ECE951" w14:textId="33BFB30D" w:rsidR="00D211AE" w:rsidRPr="00EB7C00" w:rsidRDefault="00D211AE" w:rsidP="00F55210">
      <w:pPr>
        <w:pStyle w:val="ListParagraph"/>
        <w:ind w:left="1080"/>
        <w:rPr>
          <w:rFonts w:ascii="Times New Roman" w:hAnsi="Times New Roman" w:cs="Times New Roman"/>
        </w:rPr>
      </w:pPr>
    </w:p>
    <w:p w14:paraId="5C44BF7B" w14:textId="5472AFA5" w:rsidR="00D211AE" w:rsidRPr="00EB7C00" w:rsidRDefault="00D211AE" w:rsidP="00F55210">
      <w:pPr>
        <w:pStyle w:val="ListParagraph"/>
        <w:ind w:left="1080"/>
        <w:rPr>
          <w:rFonts w:ascii="Times New Roman" w:hAnsi="Times New Roman" w:cs="Times New Roman"/>
        </w:rPr>
      </w:pPr>
    </w:p>
    <w:p w14:paraId="4EC91E3D" w14:textId="1499E713" w:rsidR="00D211AE" w:rsidRPr="00EB7C00" w:rsidRDefault="00D211AE" w:rsidP="00F55210">
      <w:pPr>
        <w:pStyle w:val="ListParagraph"/>
        <w:ind w:left="1080"/>
        <w:rPr>
          <w:rFonts w:ascii="Times New Roman" w:hAnsi="Times New Roman" w:cs="Times New Roman"/>
        </w:rPr>
      </w:pPr>
    </w:p>
    <w:p w14:paraId="6F42805E" w14:textId="65438664" w:rsidR="00D211AE" w:rsidRPr="00EB7C00" w:rsidRDefault="00D211AE" w:rsidP="00F55210">
      <w:pPr>
        <w:pStyle w:val="ListParagraph"/>
        <w:ind w:left="1080"/>
        <w:rPr>
          <w:rFonts w:ascii="Times New Roman" w:hAnsi="Times New Roman" w:cs="Times New Roman"/>
        </w:rPr>
      </w:pPr>
    </w:p>
    <w:p w14:paraId="6A878810" w14:textId="6C7BB091" w:rsidR="00D211AE" w:rsidRPr="00EB7C00" w:rsidRDefault="00D211AE" w:rsidP="00F55210">
      <w:pPr>
        <w:pStyle w:val="ListParagraph"/>
        <w:ind w:left="1080"/>
        <w:rPr>
          <w:rFonts w:ascii="Times New Roman" w:hAnsi="Times New Roman" w:cs="Times New Roman"/>
        </w:rPr>
      </w:pPr>
    </w:p>
    <w:p w14:paraId="603193F3" w14:textId="6905B30E" w:rsidR="00D211AE" w:rsidRPr="00EB7C00" w:rsidRDefault="00D211AE" w:rsidP="00F55210">
      <w:pPr>
        <w:pStyle w:val="ListParagraph"/>
        <w:ind w:left="1080"/>
        <w:rPr>
          <w:rFonts w:ascii="Times New Roman" w:hAnsi="Times New Roman" w:cs="Times New Roman"/>
        </w:rPr>
      </w:pPr>
    </w:p>
    <w:p w14:paraId="1AB321DD" w14:textId="6526E5D6" w:rsidR="00D211AE" w:rsidRPr="00EB7C00" w:rsidRDefault="00D211AE" w:rsidP="00F55210">
      <w:pPr>
        <w:pStyle w:val="ListParagraph"/>
        <w:ind w:left="1080"/>
        <w:rPr>
          <w:rFonts w:ascii="Times New Roman" w:hAnsi="Times New Roman" w:cs="Times New Roman"/>
        </w:rPr>
      </w:pPr>
    </w:p>
    <w:p w14:paraId="42ABD441" w14:textId="12265ED4" w:rsidR="00D211AE" w:rsidRPr="00EB7C00" w:rsidRDefault="00D211AE" w:rsidP="00D211AE">
      <w:pPr>
        <w:rPr>
          <w:rFonts w:ascii="Times New Roman" w:hAnsi="Times New Roman" w:cs="Times New Roman"/>
        </w:rPr>
      </w:pPr>
      <w:r w:rsidRPr="00EB7C00">
        <w:rPr>
          <w:rFonts w:ascii="Times New Roman" w:hAnsi="Times New Roman" w:cs="Times New Roman"/>
        </w:rPr>
        <w:br w:type="page"/>
      </w:r>
    </w:p>
    <w:p w14:paraId="2055E14F" w14:textId="10EBB995" w:rsidR="00D211AE" w:rsidRPr="00EB7C00" w:rsidRDefault="00D211AE" w:rsidP="00D211AE">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4</w:t>
      </w:r>
    </w:p>
    <w:p w14:paraId="19B15976" w14:textId="77777777" w:rsidR="00D211AE" w:rsidRPr="00EB7C00" w:rsidRDefault="00D211AE" w:rsidP="00D211AE">
      <w:pPr>
        <w:rPr>
          <w:rFonts w:ascii="Times New Roman" w:hAnsi="Times New Roman" w:cs="Times New Roman"/>
        </w:rPr>
      </w:pPr>
    </w:p>
    <w:p w14:paraId="43C1BB77" w14:textId="057739C2"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v:textbox>
              </v:shape>
            </w:pict>
          </mc:Fallback>
        </mc:AlternateContent>
      </w:r>
    </w:p>
    <w:p w14:paraId="7A419586" w14:textId="0B6D919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EB7C00" w:rsidRDefault="00D211AE"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EB7C00" w:rsidRDefault="00D211AE" w:rsidP="00D211AE">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EB7C00" w:rsidRDefault="00D211AE" w:rsidP="00D211AE">
      <w:pPr>
        <w:rPr>
          <w:rFonts w:ascii="Times New Roman" w:hAnsi="Times New Roman" w:cs="Times New Roman"/>
        </w:rPr>
      </w:pPr>
    </w:p>
    <w:p w14:paraId="71535A2D" w14:textId="77777777" w:rsidR="00D211AE" w:rsidRPr="00EB7C00" w:rsidRDefault="00D211AE" w:rsidP="00D211AE">
      <w:pPr>
        <w:rPr>
          <w:rFonts w:ascii="Times New Roman" w:hAnsi="Times New Roman" w:cs="Times New Roman"/>
        </w:rPr>
      </w:pPr>
    </w:p>
    <w:p w14:paraId="25B7520F" w14:textId="3FEC5CEB"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EB7C00" w:rsidRDefault="00D211AE" w:rsidP="00D211AE">
      <w:pPr>
        <w:rPr>
          <w:rFonts w:ascii="Times New Roman" w:hAnsi="Times New Roman" w:cs="Times New Roman"/>
        </w:rPr>
      </w:pPr>
    </w:p>
    <w:p w14:paraId="4AEF572A" w14:textId="77777777" w:rsidR="00D211AE" w:rsidRPr="00EB7C00" w:rsidRDefault="00D211AE" w:rsidP="00D211AE">
      <w:pPr>
        <w:rPr>
          <w:rFonts w:ascii="Times New Roman" w:hAnsi="Times New Roman" w:cs="Times New Roman"/>
        </w:rPr>
      </w:pPr>
    </w:p>
    <w:p w14:paraId="5AEFC6FD" w14:textId="77777777" w:rsidR="00D211AE" w:rsidRPr="00EB7C00" w:rsidRDefault="00D211AE" w:rsidP="00D211AE">
      <w:pPr>
        <w:rPr>
          <w:rFonts w:ascii="Times New Roman" w:hAnsi="Times New Roman" w:cs="Times New Roman"/>
        </w:rPr>
      </w:pPr>
    </w:p>
    <w:p w14:paraId="3BB1C4DB" w14:textId="77777777" w:rsidR="00D211AE" w:rsidRPr="00EB7C00" w:rsidRDefault="00D211AE" w:rsidP="00D211AE">
      <w:pPr>
        <w:rPr>
          <w:rFonts w:ascii="Times New Roman" w:hAnsi="Times New Roman" w:cs="Times New Roman"/>
        </w:rPr>
      </w:pPr>
    </w:p>
    <w:p w14:paraId="2DD9E372" w14:textId="77777777" w:rsidR="00D211AE" w:rsidRPr="00EB7C00" w:rsidRDefault="00D211AE" w:rsidP="00D211AE">
      <w:pPr>
        <w:rPr>
          <w:rFonts w:ascii="Times New Roman" w:hAnsi="Times New Roman" w:cs="Times New Roman"/>
        </w:rPr>
      </w:pPr>
    </w:p>
    <w:p w14:paraId="1AF756BF" w14:textId="0F8D9D79" w:rsidR="00D211AE" w:rsidRPr="00EB7C00" w:rsidRDefault="00EB7C00" w:rsidP="00D211AE">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DC7980F"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Implementation of Python: Raghunandan</w:t>
      </w:r>
    </w:p>
    <w:p w14:paraId="0D21338C"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Data prep: Deepthi and Nikitha Kethireddy</w:t>
      </w:r>
    </w:p>
    <w:p w14:paraId="4DC328E6"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 xml:space="preserve">Visualization: Jeevan </w:t>
      </w:r>
    </w:p>
    <w:p w14:paraId="5304CB62"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Commentary Sentiment Analysis: Dheeraj</w:t>
      </w:r>
    </w:p>
    <w:p w14:paraId="65109E0A" w14:textId="77777777" w:rsidR="00D211AE" w:rsidRPr="001E47AF" w:rsidRDefault="00D211AE" w:rsidP="00D211AE"/>
    <w:p w14:paraId="1733A40F" w14:textId="51B188E7" w:rsidR="00F55210" w:rsidRDefault="00F55210" w:rsidP="00DB16C1"/>
    <w:p w14:paraId="22DDF5A3" w14:textId="38254163" w:rsidR="00EB7C00" w:rsidRDefault="00EB7C00" w:rsidP="00DB16C1"/>
    <w:p w14:paraId="084A3E46" w14:textId="2343A599" w:rsidR="00EB7C00" w:rsidRDefault="00EB7C00" w:rsidP="00DB16C1"/>
    <w:p w14:paraId="7534B1D3" w14:textId="0196E44B" w:rsidR="00EB7C00" w:rsidRDefault="00EB7C00" w:rsidP="00DB16C1"/>
    <w:p w14:paraId="14C0AF72" w14:textId="3F17639C" w:rsidR="00EB7C00" w:rsidRDefault="00EB7C00" w:rsidP="00DB16C1"/>
    <w:p w14:paraId="7F5529AD" w14:textId="012CDDD1" w:rsidR="00EB7C00" w:rsidRDefault="00EB7C00" w:rsidP="00DB16C1"/>
    <w:p w14:paraId="31465A17" w14:textId="72FB02EA" w:rsidR="00EB7C00" w:rsidRDefault="00EB7C00" w:rsidP="00DB16C1"/>
    <w:p w14:paraId="22ABB931" w14:textId="30EC5781" w:rsidR="00EB7C00" w:rsidRDefault="00EB7C00" w:rsidP="00DB16C1"/>
    <w:p w14:paraId="45EBDE7E" w14:textId="7A0C3606" w:rsidR="00EB7C00" w:rsidRPr="001C6342" w:rsidRDefault="00EB7C00" w:rsidP="00EB7C00">
      <w:pPr>
        <w:pStyle w:val="Header"/>
        <w:rPr>
          <w:rFonts w:ascii="Times New Roman" w:hAnsi="Times New Roman" w:cs="Times New Roman"/>
          <w:b/>
          <w:bCs/>
          <w:sz w:val="36"/>
          <w:szCs w:val="36"/>
        </w:rPr>
      </w:pPr>
      <w:r w:rsidRPr="001C6342">
        <w:rPr>
          <w:rFonts w:ascii="Times New Roman" w:hAnsi="Times New Roman" w:cs="Times New Roman"/>
          <w:b/>
          <w:bCs/>
          <w:sz w:val="36"/>
          <w:szCs w:val="36"/>
        </w:rPr>
        <w:lastRenderedPageBreak/>
        <w:t>Version-05</w:t>
      </w:r>
    </w:p>
    <w:p w14:paraId="29F013EC" w14:textId="418170FA" w:rsidR="00EB7C00" w:rsidRPr="00280132" w:rsidRDefault="00EB7C00" w:rsidP="00DB16C1">
      <w:pPr>
        <w:rPr>
          <w:rFonts w:ascii="Times New Roman" w:hAnsi="Times New Roman" w:cs="Times New Roman"/>
        </w:rPr>
      </w:pPr>
    </w:p>
    <w:p w14:paraId="2ED0DD04" w14:textId="7B738CE9" w:rsidR="00280132" w:rsidRDefault="00280132" w:rsidP="00202C6D">
      <w:r w:rsidRPr="00280132">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1AF1B2FE" wp14:editId="5BC382D5">
                <wp:simplePos x="0" y="0"/>
                <wp:positionH relativeFrom="column">
                  <wp:posOffset>1771650</wp:posOffset>
                </wp:positionH>
                <wp:positionV relativeFrom="paragraph">
                  <wp:posOffset>53976</wp:posOffset>
                </wp:positionV>
                <wp:extent cx="1600200" cy="6858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1A98564" w14:textId="12E3AF15" w:rsidR="00280132" w:rsidRDefault="00202C6D" w:rsidP="00280132">
                            <w:r>
                              <w:t>Fetch the data from API in JSO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F1B2FE" id="Rectangle 39" o:spid="_x0000_s1051" style="position:absolute;margin-left:139.5pt;margin-top:4.25pt;width:126pt;height: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" fillcolor="white [3201]" strokecolor="black [3200]" strokeweight="1pt">
                <v:textbox>
                  <w:txbxContent>
                    <w:p w14:paraId="41A98564" w14:textId="12E3AF15" w:rsidR="00280132" w:rsidRDefault="00202C6D" w:rsidP="00280132">
                      <w:r>
                        <w:t>Fetch the data from API in JSON Format</w:t>
                      </w:r>
                    </w:p>
                  </w:txbxContent>
                </v:textbox>
              </v:rect>
            </w:pict>
          </mc:Fallback>
        </mc:AlternateContent>
      </w:r>
    </w:p>
    <w:p w14:paraId="77732545" w14:textId="1769C965" w:rsidR="00280132" w:rsidRDefault="00280132" w:rsidP="00280132">
      <w:pPr>
        <w:ind w:left="1080"/>
      </w:pPr>
    </w:p>
    <w:p w14:paraId="505FEEF3" w14:textId="4F9FA4F4" w:rsidR="00280132" w:rsidRDefault="00202C6D" w:rsidP="00280132">
      <w:pPr>
        <w:ind w:left="1080"/>
      </w:pPr>
      <w:r>
        <w:rPr>
          <w:noProof/>
        </w:rPr>
        <mc:AlternateContent>
          <mc:Choice Requires="wps">
            <w:drawing>
              <wp:anchor distT="0" distB="0" distL="114300" distR="114300" simplePos="0" relativeHeight="251736064" behindDoc="0" locked="0" layoutInCell="1" allowOverlap="1" wp14:anchorId="3A87FACF" wp14:editId="05016D15">
                <wp:simplePos x="0" y="0"/>
                <wp:positionH relativeFrom="column">
                  <wp:posOffset>2583180</wp:posOffset>
                </wp:positionH>
                <wp:positionV relativeFrom="paragraph">
                  <wp:posOffset>254635</wp:posOffset>
                </wp:positionV>
                <wp:extent cx="906780" cy="259080"/>
                <wp:effectExtent l="0" t="0" r="26670" b="26670"/>
                <wp:wrapNone/>
                <wp:docPr id="49" name="Text Box 49"/>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1B6AF212" w14:textId="0BD9162E" w:rsidR="00202C6D" w:rsidRDefault="00202C6D">
                            <w: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87FACF" id="Text Box 49" o:spid="_x0000_s1052" type="#_x0000_t202" style="position:absolute;left:0;text-align:left;margin-left:203.4pt;margin-top:20.05pt;width:71.4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" fillcolor="white [3201]" strokeweight=".5pt">
                <v:textbox>
                  <w:txbxContent>
                    <w:p w14:paraId="1B6AF212" w14:textId="0BD9162E" w:rsidR="00202C6D" w:rsidRDefault="00202C6D">
                      <w:r>
                        <w:t>JSON Data</w:t>
                      </w:r>
                    </w:p>
                  </w:txbxContent>
                </v:textbox>
              </v:shape>
            </w:pict>
          </mc:Fallback>
        </mc:AlternateContent>
      </w:r>
      <w:r w:rsidR="005D6E3E">
        <w:rPr>
          <w:noProof/>
        </w:rPr>
        <mc:AlternateContent>
          <mc:Choice Requires="wps">
            <w:drawing>
              <wp:anchor distT="0" distB="0" distL="114300" distR="114300" simplePos="0" relativeHeight="251719680" behindDoc="0" locked="0" layoutInCell="1" allowOverlap="1" wp14:anchorId="74EC366C" wp14:editId="18370307">
                <wp:simplePos x="0" y="0"/>
                <wp:positionH relativeFrom="column">
                  <wp:posOffset>2466975</wp:posOffset>
                </wp:positionH>
                <wp:positionV relativeFrom="paragraph">
                  <wp:posOffset>187325</wp:posOffset>
                </wp:positionV>
                <wp:extent cx="9525" cy="409575"/>
                <wp:effectExtent l="38100" t="0" r="66675" b="47625"/>
                <wp:wrapNone/>
                <wp:docPr id="53" name="Straight Arrow Connector 53"/>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5729F6" id="_x0000_t32" coordsize="21600,21600" o:spt="32" o:oned="t" path="m,l21600,21600e" filled="f">
                <v:path arrowok="t" fillok="f" o:connecttype="none"/>
                <o:lock v:ext="edit" shapetype="t"/>
              </v:shapetype>
              <v:shape id="Straight Arrow Connector 53" o:spid="_x0000_s1026" type="#_x0000_t32" style="position:absolute;margin-left:194.25pt;margin-top:14.75pt;width:.75pt;height:32.2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" strokecolor="black [3200]" strokeweight=".5pt">
                <v:stroke endarrow="block" joinstyle="miter"/>
              </v:shape>
            </w:pict>
          </mc:Fallback>
        </mc:AlternateContent>
      </w:r>
    </w:p>
    <w:p w14:paraId="4A9893C5" w14:textId="57350250" w:rsidR="00280132" w:rsidRDefault="00280132" w:rsidP="00280132">
      <w:pPr>
        <w:ind w:left="1080"/>
      </w:pPr>
    </w:p>
    <w:p w14:paraId="2882A338" w14:textId="55A613A0"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2AB2E5E" wp14:editId="0E6E7847">
                <wp:simplePos x="0" y="0"/>
                <wp:positionH relativeFrom="column">
                  <wp:posOffset>1800225</wp:posOffset>
                </wp:positionH>
                <wp:positionV relativeFrom="paragraph">
                  <wp:posOffset>9525</wp:posOffset>
                </wp:positionV>
                <wp:extent cx="1600200" cy="68580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4114851" w14:textId="684899FF" w:rsidR="00280132" w:rsidRPr="00280132" w:rsidRDefault="00202C6D" w:rsidP="00280132">
                            <w:pPr>
                              <w:rPr>
                                <w:rFonts w:ascii="Times New Roman" w:hAnsi="Times New Roman" w:cs="Times New Roman"/>
                              </w:rPr>
                            </w:pPr>
                            <w:r>
                              <w:rPr>
                                <w:rFonts w:ascii="Times New Roman" w:hAnsi="Times New Roman" w:cs="Times New Roman"/>
                              </w:rPr>
                              <w:t>Convert JSON data to Bytes using JSONSerializ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B2E5E" id="Rectangle 44" o:spid="_x0000_s1053" style="position:absolute;left:0;text-align:left;margin-left:141.75pt;margin-top:.75pt;width:126pt;height:54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" fillcolor="white [3201]" strokecolor="black [3200]" strokeweight="1pt">
                <v:textbox>
                  <w:txbxContent>
                    <w:p w14:paraId="24114851" w14:textId="684899FF" w:rsidR="00280132" w:rsidRPr="00280132" w:rsidRDefault="00202C6D" w:rsidP="00280132">
                      <w:pPr>
                        <w:rPr>
                          <w:rFonts w:ascii="Times New Roman" w:hAnsi="Times New Roman" w:cs="Times New Roman"/>
                        </w:rPr>
                      </w:pPr>
                      <w:r>
                        <w:rPr>
                          <w:rFonts w:ascii="Times New Roman" w:hAnsi="Times New Roman" w:cs="Times New Roman"/>
                        </w:rPr>
                        <w:t>Convert JSON data to Bytes using JSONSerializer</w:t>
                      </w:r>
                    </w:p>
                  </w:txbxContent>
                </v:textbox>
              </v:rect>
            </w:pict>
          </mc:Fallback>
        </mc:AlternateContent>
      </w:r>
    </w:p>
    <w:p w14:paraId="75FF8838" w14:textId="086995D7" w:rsidR="00280132" w:rsidRDefault="00280132" w:rsidP="00280132">
      <w:pPr>
        <w:ind w:left="1080"/>
      </w:pPr>
    </w:p>
    <w:p w14:paraId="61FFDD18" w14:textId="035DB7F9" w:rsidR="00280132" w:rsidRDefault="00202C6D" w:rsidP="00280132">
      <w:pPr>
        <w:ind w:left="1080"/>
      </w:pPr>
      <w:r>
        <w:rPr>
          <w:noProof/>
        </w:rPr>
        <mc:AlternateContent>
          <mc:Choice Requires="wps">
            <w:drawing>
              <wp:anchor distT="0" distB="0" distL="114300" distR="114300" simplePos="0" relativeHeight="251738112" behindDoc="0" locked="0" layoutInCell="1" allowOverlap="1" wp14:anchorId="7F7BFCB4" wp14:editId="59B43D0E">
                <wp:simplePos x="0" y="0"/>
                <wp:positionH relativeFrom="column">
                  <wp:posOffset>2560320</wp:posOffset>
                </wp:positionH>
                <wp:positionV relativeFrom="paragraph">
                  <wp:posOffset>232410</wp:posOffset>
                </wp:positionV>
                <wp:extent cx="1303020" cy="259080"/>
                <wp:effectExtent l="0" t="0" r="11430" b="26670"/>
                <wp:wrapNone/>
                <wp:docPr id="50" name="Text Box 50"/>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49F8E9F3" w14:textId="2B19D922" w:rsidR="00202C6D" w:rsidRDefault="00202C6D" w:rsidP="00202C6D">
                            <w: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BFCB4" id="Text Box 50" o:spid="_x0000_s1054" type="#_x0000_t202" style="position:absolute;left:0;text-align:left;margin-left:201.6pt;margin-top:18.3pt;width:102.6pt;height:20.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" fillcolor="white [3201]" strokeweight=".5pt">
                <v:textbox>
                  <w:txbxContent>
                    <w:p w14:paraId="49F8E9F3" w14:textId="2B19D922" w:rsidR="00202C6D" w:rsidRDefault="00202C6D" w:rsidP="00202C6D">
                      <w:r>
                        <w:t>Data in Byte format</w:t>
                      </w:r>
                    </w:p>
                  </w:txbxContent>
                </v:textbox>
              </v:shape>
            </w:pict>
          </mc:Fallback>
        </mc:AlternateContent>
      </w:r>
      <w:r w:rsidR="005D6E3E">
        <w:rPr>
          <w:noProof/>
        </w:rPr>
        <mc:AlternateContent>
          <mc:Choice Requires="wps">
            <w:drawing>
              <wp:anchor distT="0" distB="0" distL="114300" distR="114300" simplePos="0" relativeHeight="251720704" behindDoc="0" locked="0" layoutInCell="1" allowOverlap="1" wp14:anchorId="564FF74A" wp14:editId="0168C70E">
                <wp:simplePos x="0" y="0"/>
                <wp:positionH relativeFrom="column">
                  <wp:posOffset>2486025</wp:posOffset>
                </wp:positionH>
                <wp:positionV relativeFrom="paragraph">
                  <wp:posOffset>140335</wp:posOffset>
                </wp:positionV>
                <wp:extent cx="0" cy="457200"/>
                <wp:effectExtent l="76200" t="0" r="57150" b="57150"/>
                <wp:wrapNone/>
                <wp:docPr id="54" name="Straight Arrow Connector 5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C1D5C8" id="_x0000_t32" coordsize="21600,21600" o:spt="32" o:oned="t" path="m,l21600,21600e" filled="f">
                <v:path arrowok="t" fillok="f" o:connecttype="none"/>
                <o:lock v:ext="edit" shapetype="t"/>
              </v:shapetype>
              <v:shape id="Straight Arrow Connector 54" o:spid="_x0000_s1026" type="#_x0000_t32" style="position:absolute;margin-left:195.75pt;margin-top:11.05pt;width:0;height:3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" strokecolor="black [3200]" strokeweight=".5pt">
                <v:stroke endarrow="block" joinstyle="miter"/>
              </v:shape>
            </w:pict>
          </mc:Fallback>
        </mc:AlternateContent>
      </w:r>
    </w:p>
    <w:p w14:paraId="1C79CA19" w14:textId="2F5C4F5F"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602D9C70" wp14:editId="6D553078">
                <wp:simplePos x="0" y="0"/>
                <wp:positionH relativeFrom="column">
                  <wp:posOffset>1714501</wp:posOffset>
                </wp:positionH>
                <wp:positionV relativeFrom="paragraph">
                  <wp:posOffset>283210</wp:posOffset>
                </wp:positionV>
                <wp:extent cx="1943100" cy="7810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9431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D9C70" id="Rectangle 45" o:spid="_x0000_s1055" style="position:absolute;left:0;text-align:left;margin-left:135pt;margin-top:22.3pt;width:153pt;height: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SGbAIAAB8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" fillcolor="white [3201]" strokecolor="black [3200]" strokeweight="1pt">
                <v:textbo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v:textbox>
              </v:rect>
            </w:pict>
          </mc:Fallback>
        </mc:AlternateContent>
      </w:r>
    </w:p>
    <w:p w14:paraId="5E19947D" w14:textId="5BDF9FD2" w:rsidR="00280132" w:rsidRDefault="00280132" w:rsidP="00280132">
      <w:pPr>
        <w:ind w:left="1080"/>
      </w:pPr>
    </w:p>
    <w:p w14:paraId="5870C21E" w14:textId="06766F08" w:rsidR="00280132" w:rsidRDefault="00280132" w:rsidP="00280132">
      <w:pPr>
        <w:ind w:left="1080"/>
      </w:pPr>
    </w:p>
    <w:p w14:paraId="70AA5571" w14:textId="3CE80361" w:rsidR="00280132" w:rsidRDefault="00202C6D" w:rsidP="00280132">
      <w:pPr>
        <w:ind w:left="1080"/>
      </w:pPr>
      <w:r>
        <w:rPr>
          <w:noProof/>
        </w:rPr>
        <mc:AlternateContent>
          <mc:Choice Requires="wps">
            <w:drawing>
              <wp:anchor distT="0" distB="0" distL="114300" distR="114300" simplePos="0" relativeHeight="251740160" behindDoc="0" locked="0" layoutInCell="1" allowOverlap="1" wp14:anchorId="350759AF" wp14:editId="29692B3E">
                <wp:simplePos x="0" y="0"/>
                <wp:positionH relativeFrom="column">
                  <wp:posOffset>2682240</wp:posOffset>
                </wp:positionH>
                <wp:positionV relativeFrom="paragraph">
                  <wp:posOffset>262255</wp:posOffset>
                </wp:positionV>
                <wp:extent cx="1303020" cy="259080"/>
                <wp:effectExtent l="0" t="0" r="11430" b="26670"/>
                <wp:wrapNone/>
                <wp:docPr id="51" name="Text Box 51"/>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256D131A" w14:textId="77777777" w:rsidR="00202C6D" w:rsidRDefault="00202C6D" w:rsidP="00202C6D">
                            <w: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759AF" id="Text Box 51" o:spid="_x0000_s1056" type="#_x0000_t202" style="position:absolute;left:0;text-align:left;margin-left:211.2pt;margin-top:20.65pt;width:102.6pt;height:20.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" fillcolor="white [3201]" strokeweight=".5pt">
                <v:textbox>
                  <w:txbxContent>
                    <w:p w14:paraId="256D131A" w14:textId="77777777" w:rsidR="00202C6D" w:rsidRDefault="00202C6D" w:rsidP="00202C6D">
                      <w:r>
                        <w:t>Data in Byte format</w:t>
                      </w:r>
                    </w:p>
                  </w:txbxContent>
                </v:textbox>
              </v:shape>
            </w:pict>
          </mc:Fallback>
        </mc:AlternateContent>
      </w:r>
      <w:r w:rsidR="005D6E3E">
        <w:rPr>
          <w:noProof/>
        </w:rPr>
        <mc:AlternateContent>
          <mc:Choice Requires="wps">
            <w:drawing>
              <wp:anchor distT="0" distB="0" distL="114300" distR="114300" simplePos="0" relativeHeight="251721728" behindDoc="0" locked="0" layoutInCell="1" allowOverlap="1" wp14:anchorId="4A756F22" wp14:editId="375CDCA5">
                <wp:simplePos x="0" y="0"/>
                <wp:positionH relativeFrom="column">
                  <wp:posOffset>2552700</wp:posOffset>
                </wp:positionH>
                <wp:positionV relativeFrom="paragraph">
                  <wp:posOffset>207645</wp:posOffset>
                </wp:positionV>
                <wp:extent cx="19050" cy="381000"/>
                <wp:effectExtent l="57150" t="0" r="95250" b="57150"/>
                <wp:wrapNone/>
                <wp:docPr id="55" name="Straight Arrow Connector 55"/>
                <wp:cNvGraphicFramePr/>
                <a:graphic xmlns:a="http://schemas.openxmlformats.org/drawingml/2006/main">
                  <a:graphicData uri="http://schemas.microsoft.com/office/word/2010/wordprocessingShape">
                    <wps:wsp>
                      <wps:cNvCnPr/>
                      <wps:spPr>
                        <a:xfrm>
                          <a:off x="0" y="0"/>
                          <a:ext cx="1905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1C2775" id="Straight Arrow Connector 55" o:spid="_x0000_s1026" type="#_x0000_t32" style="position:absolute;margin-left:201pt;margin-top:16.35pt;width:1.5pt;height:30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" strokecolor="black [3200]" strokeweight=".5pt">
                <v:stroke endarrow="block" joinstyle="miter"/>
              </v:shape>
            </w:pict>
          </mc:Fallback>
        </mc:AlternateContent>
      </w:r>
    </w:p>
    <w:p w14:paraId="0758A617" w14:textId="623596D3" w:rsidR="00280132" w:rsidRDefault="00280132" w:rsidP="00280132">
      <w:pPr>
        <w:ind w:left="1080"/>
      </w:pPr>
    </w:p>
    <w:p w14:paraId="65493437" w14:textId="781E35B4"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1174F2E" wp14:editId="691C418E">
                <wp:simplePos x="0" y="0"/>
                <wp:positionH relativeFrom="column">
                  <wp:posOffset>1828800</wp:posOffset>
                </wp:positionH>
                <wp:positionV relativeFrom="paragraph">
                  <wp:posOffset>8890</wp:posOffset>
                </wp:positionV>
                <wp:extent cx="1600200" cy="6858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174F2E" id="Rectangle 46" o:spid="_x0000_s1057" style="position:absolute;left:0;text-align:left;margin-left:2in;margin-top:.7pt;width:126pt;height:5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" fillcolor="white [3201]" strokecolor="black [3200]" strokeweight="1pt">
                <v:textbo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v:textbox>
              </v:rect>
            </w:pict>
          </mc:Fallback>
        </mc:AlternateContent>
      </w:r>
    </w:p>
    <w:p w14:paraId="73849D48" w14:textId="4192D35C" w:rsidR="00280132" w:rsidRDefault="00280132" w:rsidP="00280132">
      <w:pPr>
        <w:ind w:left="1080"/>
      </w:pPr>
    </w:p>
    <w:p w14:paraId="38C3422B" w14:textId="00053C69" w:rsidR="00280132" w:rsidRDefault="0097463D" w:rsidP="00280132">
      <w:pPr>
        <w:ind w:left="1080"/>
      </w:pPr>
      <w:r>
        <w:rPr>
          <w:noProof/>
        </w:rPr>
        <mc:AlternateContent>
          <mc:Choice Requires="wps">
            <w:drawing>
              <wp:anchor distT="0" distB="0" distL="114300" distR="114300" simplePos="0" relativeHeight="251742208" behindDoc="0" locked="0" layoutInCell="1" allowOverlap="1" wp14:anchorId="5F3BF537" wp14:editId="43DF85DF">
                <wp:simplePos x="0" y="0"/>
                <wp:positionH relativeFrom="column">
                  <wp:posOffset>2682240</wp:posOffset>
                </wp:positionH>
                <wp:positionV relativeFrom="paragraph">
                  <wp:posOffset>209550</wp:posOffset>
                </wp:positionV>
                <wp:extent cx="906780" cy="259080"/>
                <wp:effectExtent l="0" t="0" r="26670" b="26670"/>
                <wp:wrapNone/>
                <wp:docPr id="61" name="Text Box 61"/>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49AE27D5" w14:textId="77777777" w:rsidR="0097463D" w:rsidRDefault="0097463D" w:rsidP="0097463D">
                            <w: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BF537" id="Text Box 61" o:spid="_x0000_s1058" type="#_x0000_t202" style="position:absolute;left:0;text-align:left;margin-left:211.2pt;margin-top:16.5pt;width:71.4pt;height:20.4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" fillcolor="white [3201]" strokeweight=".5pt">
                <v:textbox>
                  <w:txbxContent>
                    <w:p w14:paraId="49AE27D5" w14:textId="77777777" w:rsidR="0097463D" w:rsidRDefault="0097463D" w:rsidP="0097463D">
                      <w:r>
                        <w:t>JSON Data</w:t>
                      </w:r>
                    </w:p>
                  </w:txbxContent>
                </v:textbox>
              </v:shape>
            </w:pict>
          </mc:Fallback>
        </mc:AlternateContent>
      </w:r>
      <w:r w:rsidR="005D6E3E">
        <w:rPr>
          <w:noProof/>
        </w:rPr>
        <mc:AlternateContent>
          <mc:Choice Requires="wps">
            <w:drawing>
              <wp:anchor distT="0" distB="0" distL="114300" distR="114300" simplePos="0" relativeHeight="251722752" behindDoc="0" locked="0" layoutInCell="1" allowOverlap="1" wp14:anchorId="7BF87188" wp14:editId="4D9C5216">
                <wp:simplePos x="0" y="0"/>
                <wp:positionH relativeFrom="column">
                  <wp:posOffset>2562225</wp:posOffset>
                </wp:positionH>
                <wp:positionV relativeFrom="paragraph">
                  <wp:posOffset>122555</wp:posOffset>
                </wp:positionV>
                <wp:extent cx="0" cy="4572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AA8D88" id="Straight Arrow Connector 56" o:spid="_x0000_s1026" type="#_x0000_t32" style="position:absolute;margin-left:201.75pt;margin-top:9.65pt;width:0;height:36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" strokecolor="black [3200]" strokeweight=".5pt">
                <v:stroke endarrow="block" joinstyle="miter"/>
              </v:shape>
            </w:pict>
          </mc:Fallback>
        </mc:AlternateContent>
      </w:r>
    </w:p>
    <w:p w14:paraId="4645A64A" w14:textId="61CC91E1" w:rsidR="00280132" w:rsidRDefault="00280132" w:rsidP="00280132">
      <w:pPr>
        <w:ind w:left="1080"/>
      </w:pPr>
    </w:p>
    <w:p w14:paraId="70AA088B" w14:textId="38C514DA"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64FDE065" wp14:editId="2157ECB2">
                <wp:simplePos x="0" y="0"/>
                <wp:positionH relativeFrom="column">
                  <wp:posOffset>1885950</wp:posOffset>
                </wp:positionH>
                <wp:positionV relativeFrom="paragraph">
                  <wp:posOffset>5715</wp:posOffset>
                </wp:positionV>
                <wp:extent cx="1600200" cy="4476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600200" cy="447675"/>
                        </a:xfrm>
                        <a:prstGeom prst="rect">
                          <a:avLst/>
                        </a:prstGeom>
                      </wps:spPr>
                      <wps:style>
                        <a:lnRef idx="2">
                          <a:schemeClr val="dk1"/>
                        </a:lnRef>
                        <a:fillRef idx="1">
                          <a:schemeClr val="lt1"/>
                        </a:fillRef>
                        <a:effectRef idx="0">
                          <a:schemeClr val="dk1"/>
                        </a:effectRef>
                        <a:fontRef idx="minor">
                          <a:schemeClr val="dk1"/>
                        </a:fontRef>
                      </wps:style>
                      <wps:txbx>
                        <w:txbxContent>
                          <w:p w14:paraId="684DD770" w14:textId="1000F1B8" w:rsidR="005D6E3E" w:rsidRDefault="0097463D" w:rsidP="005D6E3E">
                            <w:r>
                              <w:t xml:space="preserve">Consuming </w:t>
                            </w:r>
                            <w:r w:rsidR="005B5C45">
                              <w:t>JSON</w:t>
                            </w:r>
                            <w:r>
                              <w:t xml:space="preserve"> </w:t>
                            </w:r>
                            <w:r w:rsidR="005B5C45">
                              <w:t xml:space="preserve">Data </w:t>
                            </w:r>
                            <w:bookmarkStart w:id="0" w:name="_GoBack"/>
                            <w:bookmarkEnd w:id="0"/>
                            <w:r>
                              <w:t>into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DE065" id="Rectangle 47" o:spid="_x0000_s1059" style="position:absolute;left:0;text-align:left;margin-left:148.5pt;margin-top:.45pt;width:126pt;height:35.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" fillcolor="white [3201]" strokecolor="black [3200]" strokeweight="1pt">
                <v:textbox>
                  <w:txbxContent>
                    <w:p w14:paraId="684DD770" w14:textId="1000F1B8" w:rsidR="005D6E3E" w:rsidRDefault="0097463D" w:rsidP="005D6E3E">
                      <w:r>
                        <w:t xml:space="preserve">Consuming </w:t>
                      </w:r>
                      <w:r w:rsidR="005B5C45">
                        <w:t>JSON</w:t>
                      </w:r>
                      <w:r>
                        <w:t xml:space="preserve"> </w:t>
                      </w:r>
                      <w:r w:rsidR="005B5C45">
                        <w:t xml:space="preserve">Data </w:t>
                      </w:r>
                      <w:bookmarkStart w:id="1" w:name="_GoBack"/>
                      <w:bookmarkEnd w:id="1"/>
                      <w:r>
                        <w:t>into MongoDB</w:t>
                      </w:r>
                    </w:p>
                  </w:txbxContent>
                </v:textbox>
              </v:rect>
            </w:pict>
          </mc:Fallback>
        </mc:AlternateContent>
      </w:r>
    </w:p>
    <w:p w14:paraId="6F4C880D" w14:textId="3F6C37DB" w:rsidR="00280132" w:rsidRDefault="008154C8" w:rsidP="00280132">
      <w:pPr>
        <w:ind w:left="1080"/>
      </w:pPr>
      <w:r>
        <w:rPr>
          <w:noProof/>
        </w:rPr>
        <mc:AlternateContent>
          <mc:Choice Requires="wps">
            <w:drawing>
              <wp:anchor distT="0" distB="0" distL="114300" distR="114300" simplePos="0" relativeHeight="251723776" behindDoc="0" locked="0" layoutInCell="1" allowOverlap="1" wp14:anchorId="44A70239" wp14:editId="35A7B17D">
                <wp:simplePos x="0" y="0"/>
                <wp:positionH relativeFrom="column">
                  <wp:posOffset>2533650</wp:posOffset>
                </wp:positionH>
                <wp:positionV relativeFrom="paragraph">
                  <wp:posOffset>160655</wp:posOffset>
                </wp:positionV>
                <wp:extent cx="0" cy="43815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74074E" id="_x0000_t32" coordsize="21600,21600" o:spt="32" o:oned="t" path="m,l21600,21600e" filled="f">
                <v:path arrowok="t" fillok="f" o:connecttype="none"/>
                <o:lock v:ext="edit" shapetype="t"/>
              </v:shapetype>
              <v:shape id="Straight Arrow Connector 57" o:spid="_x0000_s1026" type="#_x0000_t32" style="position:absolute;margin-left:199.5pt;margin-top:12.65pt;width:0;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E4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" strokecolor="black [3200]" strokeweight=".5pt">
                <v:stroke endarrow="block" joinstyle="miter"/>
              </v:shape>
            </w:pict>
          </mc:Fallback>
        </mc:AlternateContent>
      </w:r>
    </w:p>
    <w:p w14:paraId="0031C8A5" w14:textId="73629D3E" w:rsidR="00280132" w:rsidRDefault="00280132" w:rsidP="00280132">
      <w:pPr>
        <w:ind w:left="1080"/>
      </w:pPr>
    </w:p>
    <w:p w14:paraId="22ECBAB7" w14:textId="766775CF" w:rsidR="00280132" w:rsidRDefault="008154C8" w:rsidP="00280132">
      <w:pPr>
        <w:ind w:left="1080"/>
      </w:pPr>
      <w:r w:rsidRPr="00280132">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A450FC2" wp14:editId="27FAC07C">
                <wp:simplePos x="0" y="0"/>
                <wp:positionH relativeFrom="column">
                  <wp:posOffset>1733550</wp:posOffset>
                </wp:positionH>
                <wp:positionV relativeFrom="paragraph">
                  <wp:posOffset>43815</wp:posOffset>
                </wp:positionV>
                <wp:extent cx="1857375" cy="78105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1857375" cy="781050"/>
                        </a:xfrm>
                        <a:prstGeom prst="rect">
                          <a:avLst/>
                        </a:prstGeom>
                      </wps:spPr>
                      <wps:style>
                        <a:lnRef idx="2">
                          <a:schemeClr val="dk1"/>
                        </a:lnRef>
                        <a:fillRef idx="1">
                          <a:schemeClr val="lt1"/>
                        </a:fillRef>
                        <a:effectRef idx="0">
                          <a:schemeClr val="dk1"/>
                        </a:effectRef>
                        <a:fontRef idx="minor">
                          <a:schemeClr val="dk1"/>
                        </a:fontRef>
                      </wps:style>
                      <wps:txbx>
                        <w:txbxContent>
                          <w:p w14:paraId="6BD798DF" w14:textId="11304A31" w:rsidR="005D6E3E" w:rsidRDefault="0097463D" w:rsidP="005D6E3E">
                            <w:r>
                              <w:t>Fetch Data from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0FC2" id="Rectangle 48" o:spid="_x0000_s1060" style="position:absolute;left:0;text-align:left;margin-left:136.5pt;margin-top:3.45pt;width:146.25pt;height: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" fillcolor="white [3201]" strokecolor="black [3200]" strokeweight="1pt">
                <v:textbox>
                  <w:txbxContent>
                    <w:p w14:paraId="6BD798DF" w14:textId="11304A31" w:rsidR="005D6E3E" w:rsidRDefault="0097463D" w:rsidP="005D6E3E">
                      <w:r>
                        <w:t>Fetch Data from MongoDB</w:t>
                      </w:r>
                    </w:p>
                  </w:txbxContent>
                </v:textbox>
              </v:rect>
            </w:pict>
          </mc:Fallback>
        </mc:AlternateContent>
      </w:r>
    </w:p>
    <w:p w14:paraId="6600ED0B" w14:textId="45F22AF9" w:rsidR="00280132" w:rsidRDefault="00280132" w:rsidP="00280132">
      <w:pPr>
        <w:ind w:left="1080"/>
      </w:pPr>
    </w:p>
    <w:p w14:paraId="30290DF7" w14:textId="04955B14" w:rsidR="00280132" w:rsidRDefault="005D6E3E" w:rsidP="00280132">
      <w:pPr>
        <w:ind w:left="1080"/>
      </w:pPr>
      <w:r>
        <w:rPr>
          <w:noProof/>
        </w:rPr>
        <mc:AlternateContent>
          <mc:Choice Requires="wps">
            <w:drawing>
              <wp:anchor distT="0" distB="0" distL="114300" distR="114300" simplePos="0" relativeHeight="251724800" behindDoc="0" locked="0" layoutInCell="1" allowOverlap="1" wp14:anchorId="70D3C290" wp14:editId="1E266CDF">
                <wp:simplePos x="0" y="0"/>
                <wp:positionH relativeFrom="column">
                  <wp:posOffset>2590800</wp:posOffset>
                </wp:positionH>
                <wp:positionV relativeFrom="paragraph">
                  <wp:posOffset>247015</wp:posOffset>
                </wp:positionV>
                <wp:extent cx="9525" cy="457200"/>
                <wp:effectExtent l="381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466720" id="Straight Arrow Connector 58" o:spid="_x0000_s1026" type="#_x0000_t32" style="position:absolute;margin-left:204pt;margin-top:19.45pt;width:.75pt;height:36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" strokecolor="black [3200]" strokeweight=".5pt">
                <v:stroke endarrow="block" joinstyle="miter"/>
              </v:shape>
            </w:pict>
          </mc:Fallback>
        </mc:AlternateContent>
      </w:r>
    </w:p>
    <w:p w14:paraId="33D3FCDE" w14:textId="29D024F7" w:rsidR="00280132" w:rsidRDefault="00280132" w:rsidP="00280132">
      <w:pPr>
        <w:ind w:left="1080"/>
      </w:pPr>
    </w:p>
    <w:p w14:paraId="0A4FC965" w14:textId="3126CF1B"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EF0FEC5" wp14:editId="088244C9">
                <wp:simplePos x="0" y="0"/>
                <wp:positionH relativeFrom="column">
                  <wp:posOffset>1943100</wp:posOffset>
                </wp:positionH>
                <wp:positionV relativeFrom="paragraph">
                  <wp:posOffset>123190</wp:posOffset>
                </wp:positionV>
                <wp:extent cx="1600200" cy="50482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6002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44111F4E" w14:textId="5789CF0A" w:rsidR="005D6E3E" w:rsidRDefault="005D6E3E" w:rsidP="005D6E3E">
                            <w:r>
                              <w:t>Visualize the data using PowerB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F0FEC5" id="Rectangle 52" o:spid="_x0000_s1061" style="position:absolute;left:0;text-align:left;margin-left:153pt;margin-top:9.7pt;width:126pt;height:39.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" fillcolor="white [3201]" strokecolor="black [3200]" strokeweight="1pt">
                <v:textbox>
                  <w:txbxContent>
                    <w:p w14:paraId="44111F4E" w14:textId="5789CF0A" w:rsidR="005D6E3E" w:rsidRDefault="005D6E3E" w:rsidP="005D6E3E">
                      <w:r>
                        <w:t>Visualize the data using PowerBI</w:t>
                      </w:r>
                    </w:p>
                  </w:txbxContent>
                </v:textbox>
              </v:rect>
            </w:pict>
          </mc:Fallback>
        </mc:AlternateContent>
      </w:r>
    </w:p>
    <w:p w14:paraId="0E7F00F7" w14:textId="151148F2" w:rsidR="00280132" w:rsidRDefault="00280132" w:rsidP="00280132">
      <w:pPr>
        <w:ind w:left="1080"/>
      </w:pPr>
    </w:p>
    <w:p w14:paraId="056F169D" w14:textId="45DD2DD8" w:rsidR="00280132" w:rsidRDefault="00280132" w:rsidP="00280132">
      <w:pPr>
        <w:ind w:left="1080"/>
      </w:pPr>
    </w:p>
    <w:p w14:paraId="7538A8F8" w14:textId="1950A5D6" w:rsidR="00C654DD" w:rsidRDefault="00C654DD" w:rsidP="00C654DD">
      <w:pPr>
        <w:rPr>
          <w:rFonts w:ascii="Times New Roman" w:hAnsi="Times New Roman" w:cs="Times New Roman"/>
          <w:sz w:val="24"/>
          <w:szCs w:val="24"/>
        </w:rPr>
      </w:pPr>
      <w:r>
        <w:rPr>
          <w:rFonts w:ascii="Times New Roman" w:hAnsi="Times New Roman" w:cs="Times New Roman"/>
          <w:b/>
          <w:sz w:val="32"/>
          <w:szCs w:val="32"/>
        </w:rPr>
        <w:lastRenderedPageBreak/>
        <w:t>Data Source:</w:t>
      </w:r>
      <w:r w:rsidR="008154C8">
        <w:rPr>
          <w:rFonts w:ascii="Times New Roman" w:hAnsi="Times New Roman" w:cs="Times New Roman"/>
          <w:b/>
          <w:sz w:val="32"/>
          <w:szCs w:val="32"/>
        </w:rPr>
        <w:t xml:space="preserve"> </w:t>
      </w:r>
      <w:r w:rsidRPr="008154C8">
        <w:rPr>
          <w:rFonts w:ascii="Times New Roman" w:hAnsi="Times New Roman" w:cs="Times New Roman"/>
          <w:sz w:val="24"/>
          <w:szCs w:val="24"/>
        </w:rPr>
        <w:t xml:space="preserve">We are </w:t>
      </w:r>
      <w:r w:rsidR="00A56054">
        <w:rPr>
          <w:rFonts w:ascii="Times New Roman" w:hAnsi="Times New Roman" w:cs="Times New Roman"/>
          <w:sz w:val="24"/>
          <w:szCs w:val="24"/>
        </w:rPr>
        <w:t>fetching the</w:t>
      </w:r>
      <w:r w:rsidRPr="008154C8">
        <w:rPr>
          <w:rFonts w:ascii="Times New Roman" w:hAnsi="Times New Roman" w:cs="Times New Roman"/>
          <w:sz w:val="24"/>
          <w:szCs w:val="24"/>
        </w:rPr>
        <w:t xml:space="preserve"> data from the </w:t>
      </w:r>
      <w:r w:rsidR="00A56054">
        <w:rPr>
          <w:rFonts w:ascii="Times New Roman" w:hAnsi="Times New Roman" w:cs="Times New Roman"/>
          <w:sz w:val="24"/>
          <w:szCs w:val="24"/>
        </w:rPr>
        <w:t>API provided by</w:t>
      </w:r>
      <w:r w:rsidRPr="008154C8">
        <w:rPr>
          <w:rFonts w:ascii="Times New Roman" w:hAnsi="Times New Roman" w:cs="Times New Roman"/>
          <w:sz w:val="24"/>
          <w:szCs w:val="24"/>
        </w:rPr>
        <w:t xml:space="preserve"> </w:t>
      </w:r>
      <w:hyperlink r:id="rId5" w:history="1">
        <w:r w:rsidRPr="008154C8">
          <w:rPr>
            <w:rStyle w:val="Hyperlink"/>
            <w:rFonts w:ascii="Times New Roman" w:hAnsi="Times New Roman" w:cs="Times New Roman"/>
            <w:sz w:val="24"/>
            <w:szCs w:val="24"/>
          </w:rPr>
          <w:t>www.crickbuzz.com</w:t>
        </w:r>
      </w:hyperlink>
      <w:r w:rsidRPr="008154C8">
        <w:rPr>
          <w:rFonts w:ascii="Times New Roman" w:hAnsi="Times New Roman" w:cs="Times New Roman"/>
          <w:sz w:val="24"/>
          <w:szCs w:val="24"/>
        </w:rPr>
        <w:t xml:space="preserve"> t</w:t>
      </w:r>
      <w:r w:rsidR="008154C8" w:rsidRPr="008154C8">
        <w:rPr>
          <w:rFonts w:ascii="Times New Roman" w:hAnsi="Times New Roman" w:cs="Times New Roman"/>
          <w:sz w:val="24"/>
          <w:szCs w:val="24"/>
        </w:rPr>
        <w:t xml:space="preserve">o </w:t>
      </w:r>
      <w:r w:rsidR="00A56054">
        <w:rPr>
          <w:rFonts w:ascii="Times New Roman" w:hAnsi="Times New Roman" w:cs="Times New Roman"/>
          <w:sz w:val="24"/>
          <w:szCs w:val="24"/>
        </w:rPr>
        <w:t>perform data visualization.</w:t>
      </w:r>
    </w:p>
    <w:p w14:paraId="0B61183D" w14:textId="77777777" w:rsidR="00256266" w:rsidRDefault="00256266" w:rsidP="00C654DD">
      <w:pPr>
        <w:rPr>
          <w:rFonts w:ascii="Times New Roman" w:hAnsi="Times New Roman" w:cs="Times New Roman"/>
          <w:sz w:val="24"/>
          <w:szCs w:val="24"/>
        </w:rPr>
      </w:pPr>
    </w:p>
    <w:p w14:paraId="5F0E372F" w14:textId="1C338CA3" w:rsidR="009054E3" w:rsidRDefault="00A56054" w:rsidP="00C654DD">
      <w:pPr>
        <w:rPr>
          <w:rFonts w:ascii="Times New Roman" w:hAnsi="Times New Roman" w:cs="Times New Roman"/>
          <w:b/>
          <w:sz w:val="32"/>
          <w:szCs w:val="32"/>
        </w:rPr>
      </w:pPr>
      <w:r>
        <w:rPr>
          <w:rFonts w:ascii="Times New Roman" w:hAnsi="Times New Roman" w:cs="Times New Roman"/>
          <w:b/>
          <w:sz w:val="32"/>
          <w:szCs w:val="32"/>
        </w:rPr>
        <w:t xml:space="preserve">Steps for </w:t>
      </w:r>
      <w:r w:rsidR="009054E3" w:rsidRPr="00E6205C">
        <w:rPr>
          <w:rFonts w:ascii="Times New Roman" w:hAnsi="Times New Roman" w:cs="Times New Roman"/>
          <w:b/>
          <w:sz w:val="32"/>
          <w:szCs w:val="32"/>
        </w:rPr>
        <w:t>Data Extraction:</w:t>
      </w:r>
    </w:p>
    <w:p w14:paraId="6CF3AB73" w14:textId="250856DA" w:rsidR="000638A6" w:rsidRPr="00256266"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un</w:t>
      </w:r>
      <w:r w:rsidR="00E6205C" w:rsidRPr="00256266">
        <w:rPr>
          <w:rFonts w:ascii="Times New Roman" w:hAnsi="Times New Roman" w:cs="Times New Roman"/>
          <w:sz w:val="24"/>
          <w:szCs w:val="24"/>
        </w:rPr>
        <w:t xml:space="preserve"> zookeeper and kafka by using the following commands:</w:t>
      </w:r>
    </w:p>
    <w:p w14:paraId="3F5DED74" w14:textId="0D11A7DA"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zookeeper-server-start.bat .\config\zookeeper.properties</w:t>
      </w:r>
    </w:p>
    <w:p w14:paraId="79611CD9" w14:textId="30254C20"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kafka-server-start.bat .\config\server.properties</w:t>
      </w:r>
    </w:p>
    <w:p w14:paraId="21E62DE9" w14:textId="2E95279A" w:rsidR="001C595D"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un</w:t>
      </w:r>
      <w:r w:rsidR="001C595D" w:rsidRPr="00256266">
        <w:rPr>
          <w:rFonts w:ascii="Times New Roman" w:hAnsi="Times New Roman" w:cs="Times New Roman"/>
          <w:sz w:val="24"/>
          <w:szCs w:val="24"/>
        </w:rPr>
        <w:t xml:space="preserve"> </w:t>
      </w:r>
      <w:r>
        <w:rPr>
          <w:rFonts w:ascii="Times New Roman" w:hAnsi="Times New Roman" w:cs="Times New Roman"/>
          <w:sz w:val="24"/>
          <w:szCs w:val="24"/>
        </w:rPr>
        <w:t xml:space="preserve">local </w:t>
      </w:r>
      <w:r w:rsidR="001C595D" w:rsidRPr="00256266">
        <w:rPr>
          <w:rFonts w:ascii="Times New Roman" w:hAnsi="Times New Roman" w:cs="Times New Roman"/>
          <w:sz w:val="24"/>
          <w:szCs w:val="24"/>
        </w:rPr>
        <w:t xml:space="preserve">MongoDB </w:t>
      </w:r>
      <w:r>
        <w:rPr>
          <w:rFonts w:ascii="Times New Roman" w:hAnsi="Times New Roman" w:cs="Times New Roman"/>
          <w:sz w:val="24"/>
          <w:szCs w:val="24"/>
        </w:rPr>
        <w:t>server and connect it PowerBI using JDBC connections</w:t>
      </w:r>
      <w:r w:rsidR="001C595D" w:rsidRPr="00256266">
        <w:rPr>
          <w:rFonts w:ascii="Times New Roman" w:hAnsi="Times New Roman" w:cs="Times New Roman"/>
          <w:sz w:val="24"/>
          <w:szCs w:val="24"/>
        </w:rPr>
        <w:t>.</w:t>
      </w:r>
    </w:p>
    <w:p w14:paraId="2B1CF8CB" w14:textId="7F2D9B0A" w:rsidR="00A56054" w:rsidRPr="00721455"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Build the project using </w:t>
      </w:r>
      <w:r w:rsidR="00721455" w:rsidRPr="00721455">
        <w:rPr>
          <w:rFonts w:ascii="Times New Roman" w:hAnsi="Times New Roman" w:cs="Times New Roman"/>
          <w:i/>
          <w:iCs/>
          <w:sz w:val="24"/>
          <w:szCs w:val="24"/>
        </w:rPr>
        <w:t>mvn clean compile assembly:single</w:t>
      </w:r>
      <w:r w:rsidR="00721455">
        <w:rPr>
          <w:rFonts w:ascii="Times New Roman" w:hAnsi="Times New Roman" w:cs="Times New Roman"/>
          <w:i/>
          <w:iCs/>
          <w:sz w:val="24"/>
          <w:szCs w:val="24"/>
        </w:rPr>
        <w:t xml:space="preserve"> </w:t>
      </w:r>
      <w:r w:rsidR="00721455" w:rsidRPr="00721455">
        <w:rPr>
          <w:rFonts w:ascii="Times New Roman" w:hAnsi="Times New Roman" w:cs="Times New Roman"/>
          <w:sz w:val="24"/>
          <w:szCs w:val="24"/>
        </w:rPr>
        <w:t>command</w:t>
      </w:r>
    </w:p>
    <w:p w14:paraId="096F6424" w14:textId="0C5DD6D8" w:rsid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w:t>
      </w:r>
      <w:r w:rsidR="001C595D" w:rsidRPr="00256266">
        <w:rPr>
          <w:rFonts w:ascii="Times New Roman" w:hAnsi="Times New Roman" w:cs="Times New Roman"/>
          <w:sz w:val="24"/>
          <w:szCs w:val="24"/>
        </w:rPr>
        <w:t>un</w:t>
      </w:r>
      <w:r w:rsidR="00256266" w:rsidRPr="00256266">
        <w:rPr>
          <w:rFonts w:ascii="Times New Roman" w:hAnsi="Times New Roman" w:cs="Times New Roman"/>
          <w:sz w:val="24"/>
          <w:szCs w:val="24"/>
        </w:rPr>
        <w:t xml:space="preserve"> the producer and consumer by using </w:t>
      </w:r>
      <w:r>
        <w:rPr>
          <w:rFonts w:ascii="Times New Roman" w:hAnsi="Times New Roman" w:cs="Times New Roman"/>
          <w:sz w:val="24"/>
          <w:szCs w:val="24"/>
        </w:rPr>
        <w:t xml:space="preserve">any Java </w:t>
      </w:r>
      <w:r w:rsidR="00256266" w:rsidRPr="00256266">
        <w:rPr>
          <w:rFonts w:ascii="Times New Roman" w:hAnsi="Times New Roman" w:cs="Times New Roman"/>
          <w:sz w:val="24"/>
          <w:szCs w:val="24"/>
        </w:rPr>
        <w:t>IDE</w:t>
      </w:r>
      <w:r>
        <w:rPr>
          <w:rFonts w:ascii="Times New Roman" w:hAnsi="Times New Roman" w:cs="Times New Roman"/>
          <w:sz w:val="24"/>
          <w:szCs w:val="24"/>
        </w:rPr>
        <w:t xml:space="preserve"> using the following commands:</w:t>
      </w:r>
    </w:p>
    <w:p w14:paraId="54C685CC" w14:textId="29C418EE" w:rsidR="00721455" w:rsidRPr="00256266" w:rsidRDefault="00721455" w:rsidP="00721455">
      <w:pPr>
        <w:pStyle w:val="ListParagraph"/>
        <w:numPr>
          <w:ilvl w:val="1"/>
          <w:numId w:val="14"/>
        </w:numPr>
        <w:rPr>
          <w:rFonts w:ascii="Times New Roman" w:hAnsi="Times New Roman" w:cs="Times New Roman"/>
          <w:sz w:val="24"/>
          <w:szCs w:val="24"/>
        </w:rPr>
      </w:pPr>
      <w:r w:rsidRPr="00721455">
        <w:rPr>
          <w:rFonts w:ascii="Times New Roman" w:hAnsi="Times New Roman" w:cs="Times New Roman"/>
          <w:sz w:val="24"/>
          <w:szCs w:val="24"/>
        </w:rPr>
        <w:t>java -cp target/KafkaLiveScoreStream-1.0-SNAPSHOT-jar-with-dependencies.jar edu/nwmissouri/KafkaLiveScoreStream/LiveScoreKafkaProducer</w:t>
      </w:r>
    </w:p>
    <w:p w14:paraId="0707E41B" w14:textId="2C336CCB" w:rsidR="00721455" w:rsidRPr="00721455" w:rsidRDefault="00721455" w:rsidP="00074CD4">
      <w:pPr>
        <w:pStyle w:val="ListParagraph"/>
        <w:numPr>
          <w:ilvl w:val="1"/>
          <w:numId w:val="14"/>
        </w:numPr>
        <w:rPr>
          <w:rFonts w:ascii="Times New Roman" w:hAnsi="Times New Roman" w:cs="Times New Roman"/>
          <w:sz w:val="24"/>
          <w:szCs w:val="24"/>
        </w:rPr>
      </w:pPr>
      <w:r w:rsidRPr="00721455">
        <w:rPr>
          <w:rFonts w:ascii="Times New Roman" w:hAnsi="Times New Roman" w:cs="Times New Roman"/>
          <w:sz w:val="24"/>
          <w:szCs w:val="24"/>
        </w:rPr>
        <w:t>java -cp target/KafkaLiveScoreStream-1.0-SNAPSHOT-jar-with-dependencies.jar edu/nwmissouri/KafkaLiveScoreStream/LiveScoreKafkaConsumer</w:t>
      </w:r>
    </w:p>
    <w:p w14:paraId="4675D7E3" w14:textId="65016D7C"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Here the producer gets the data from the API of the data source as mentioned above by using Java.</w:t>
      </w:r>
    </w:p>
    <w:p w14:paraId="02D21441" w14:textId="5182464F"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The reason for using java is because of Serialization and De</w:t>
      </w:r>
      <w:r w:rsidR="00721455">
        <w:rPr>
          <w:rFonts w:ascii="Times New Roman" w:hAnsi="Times New Roman" w:cs="Times New Roman"/>
          <w:sz w:val="24"/>
          <w:szCs w:val="24"/>
        </w:rPr>
        <w:t>s</w:t>
      </w:r>
      <w:r w:rsidR="00721455" w:rsidRPr="00256266">
        <w:rPr>
          <w:rFonts w:ascii="Times New Roman" w:hAnsi="Times New Roman" w:cs="Times New Roman"/>
          <w:sz w:val="24"/>
          <w:szCs w:val="24"/>
        </w:rPr>
        <w:t xml:space="preserve">erialization </w:t>
      </w:r>
      <w:r w:rsidRPr="00256266">
        <w:rPr>
          <w:rFonts w:ascii="Times New Roman" w:hAnsi="Times New Roman" w:cs="Times New Roman"/>
          <w:sz w:val="24"/>
          <w:szCs w:val="24"/>
        </w:rPr>
        <w:t>of the JSON data is easy.</w:t>
      </w:r>
    </w:p>
    <w:p w14:paraId="6F5B18EE" w14:textId="7FD02228" w:rsidR="00256266" w:rsidRP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C</w:t>
      </w:r>
      <w:r w:rsidR="00256266" w:rsidRPr="00256266">
        <w:rPr>
          <w:rFonts w:ascii="Times New Roman" w:hAnsi="Times New Roman" w:cs="Times New Roman"/>
          <w:sz w:val="24"/>
          <w:szCs w:val="24"/>
        </w:rPr>
        <w:t xml:space="preserve">onsumer </w:t>
      </w:r>
      <w:r>
        <w:rPr>
          <w:rFonts w:ascii="Times New Roman" w:hAnsi="Times New Roman" w:cs="Times New Roman"/>
          <w:sz w:val="24"/>
          <w:szCs w:val="24"/>
        </w:rPr>
        <w:t>consumes</w:t>
      </w:r>
      <w:r w:rsidR="00256266" w:rsidRPr="00256266">
        <w:rPr>
          <w:rFonts w:ascii="Times New Roman" w:hAnsi="Times New Roman" w:cs="Times New Roman"/>
          <w:sz w:val="24"/>
          <w:szCs w:val="24"/>
        </w:rPr>
        <w:t xml:space="preserve"> the data by using Java and stores the end-result using MongoDB.</w:t>
      </w:r>
    </w:p>
    <w:p w14:paraId="2A717C19" w14:textId="4C8BEAB8" w:rsid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w:t>
      </w:r>
      <w:r w:rsidR="00256266" w:rsidRPr="00256266">
        <w:rPr>
          <w:rFonts w:ascii="Times New Roman" w:hAnsi="Times New Roman" w:cs="Times New Roman"/>
          <w:sz w:val="24"/>
          <w:szCs w:val="24"/>
        </w:rPr>
        <w:t>eason for using MongoDB is that, it’s used to store the streamed data and also it acts as a middleware between Kafka and PowerBI.</w:t>
      </w:r>
    </w:p>
    <w:p w14:paraId="3421CAF1" w14:textId="77777777" w:rsidR="00256266" w:rsidRPr="00256266" w:rsidRDefault="00256266" w:rsidP="00256266">
      <w:pPr>
        <w:ind w:left="360"/>
        <w:rPr>
          <w:rFonts w:ascii="Times New Roman" w:hAnsi="Times New Roman" w:cs="Times New Roman"/>
          <w:sz w:val="24"/>
          <w:szCs w:val="24"/>
        </w:rPr>
      </w:pPr>
    </w:p>
    <w:p w14:paraId="7DA27437" w14:textId="4D3B3561" w:rsidR="00C654DD" w:rsidRDefault="009054E3" w:rsidP="00C654DD">
      <w:pPr>
        <w:rPr>
          <w:rFonts w:ascii="Times New Roman" w:hAnsi="Times New Roman" w:cs="Times New Roman"/>
          <w:b/>
          <w:sz w:val="32"/>
          <w:szCs w:val="32"/>
        </w:rPr>
      </w:pPr>
      <w:r>
        <w:rPr>
          <w:rFonts w:ascii="Times New Roman" w:hAnsi="Times New Roman" w:cs="Times New Roman"/>
          <w:b/>
          <w:sz w:val="32"/>
          <w:szCs w:val="32"/>
        </w:rPr>
        <w:t xml:space="preserve">Data </w:t>
      </w:r>
      <w:r w:rsidR="00E6205C">
        <w:rPr>
          <w:rFonts w:ascii="Times New Roman" w:hAnsi="Times New Roman" w:cs="Times New Roman"/>
          <w:b/>
          <w:sz w:val="32"/>
          <w:szCs w:val="32"/>
        </w:rPr>
        <w:t>Analyzing and t</w:t>
      </w:r>
      <w:r w:rsidR="00B97B90">
        <w:rPr>
          <w:rFonts w:ascii="Times New Roman" w:hAnsi="Times New Roman" w:cs="Times New Roman"/>
          <w:b/>
          <w:sz w:val="32"/>
          <w:szCs w:val="32"/>
        </w:rPr>
        <w:t>ransformation:</w:t>
      </w:r>
    </w:p>
    <w:p w14:paraId="4B8466D4" w14:textId="18E9112C" w:rsidR="00B97B90" w:rsidRPr="0021124D" w:rsidRDefault="001C6342" w:rsidP="0021124D">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E</w:t>
      </w:r>
      <w:r w:rsidRPr="0021124D">
        <w:rPr>
          <w:rFonts w:ascii="Times New Roman" w:hAnsi="Times New Roman" w:cs="Times New Roman"/>
          <w:sz w:val="24"/>
          <w:szCs w:val="24"/>
        </w:rPr>
        <w:t xml:space="preserve">stablishment </w:t>
      </w:r>
      <w:r w:rsidR="00B97B90" w:rsidRPr="0021124D">
        <w:rPr>
          <w:rFonts w:ascii="Times New Roman" w:hAnsi="Times New Roman" w:cs="Times New Roman"/>
          <w:sz w:val="24"/>
          <w:szCs w:val="24"/>
        </w:rPr>
        <w:t xml:space="preserve">connection from </w:t>
      </w:r>
      <w:r w:rsidR="00BA0506" w:rsidRPr="0021124D">
        <w:rPr>
          <w:rFonts w:ascii="Times New Roman" w:hAnsi="Times New Roman" w:cs="Times New Roman"/>
          <w:sz w:val="24"/>
          <w:szCs w:val="24"/>
        </w:rPr>
        <w:t>MongoDB to Power BI</w:t>
      </w:r>
    </w:p>
    <w:p w14:paraId="0A7A8299" w14:textId="1A4EC1D9" w:rsidR="00913C27" w:rsidRDefault="001C6342" w:rsidP="00913C27">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w:t>
      </w:r>
      <w:r w:rsidR="00BA0506" w:rsidRPr="0021124D">
        <w:rPr>
          <w:rFonts w:ascii="Times New Roman" w:hAnsi="Times New Roman" w:cs="Times New Roman"/>
          <w:sz w:val="24"/>
          <w:szCs w:val="24"/>
        </w:rPr>
        <w:t xml:space="preserve">lick on transform data option. A </w:t>
      </w:r>
      <w:r>
        <w:rPr>
          <w:rFonts w:ascii="Times New Roman" w:hAnsi="Times New Roman" w:cs="Times New Roman"/>
          <w:sz w:val="24"/>
          <w:szCs w:val="24"/>
        </w:rPr>
        <w:t>new</w:t>
      </w:r>
      <w:r w:rsidR="00BA0506" w:rsidRPr="0021124D">
        <w:rPr>
          <w:rFonts w:ascii="Times New Roman" w:hAnsi="Times New Roman" w:cs="Times New Roman"/>
          <w:sz w:val="24"/>
          <w:szCs w:val="24"/>
        </w:rPr>
        <w:t xml:space="preserve"> </w:t>
      </w:r>
      <w:r>
        <w:rPr>
          <w:rFonts w:ascii="Times New Roman" w:hAnsi="Times New Roman" w:cs="Times New Roman"/>
          <w:sz w:val="24"/>
          <w:szCs w:val="24"/>
        </w:rPr>
        <w:t>tab</w:t>
      </w:r>
      <w:r w:rsidR="00BA0506" w:rsidRPr="0021124D">
        <w:rPr>
          <w:rFonts w:ascii="Times New Roman" w:hAnsi="Times New Roman" w:cs="Times New Roman"/>
          <w:sz w:val="24"/>
          <w:szCs w:val="24"/>
        </w:rPr>
        <w:t xml:space="preserve"> will be opened wherein we will perform the following operations:</w:t>
      </w:r>
    </w:p>
    <w:p w14:paraId="03729803" w14:textId="35E09E59" w:rsidR="00913C27" w:rsidRDefault="001C6342"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W</w:t>
      </w:r>
      <w:r w:rsidR="00913C27">
        <w:rPr>
          <w:rFonts w:ascii="Times New Roman" w:hAnsi="Times New Roman" w:cs="Times New Roman"/>
          <w:sz w:val="24"/>
          <w:szCs w:val="24"/>
        </w:rPr>
        <w:t>e need to perform group-by operation upon the unique id which is generated for every individual teams.</w:t>
      </w:r>
    </w:p>
    <w:p w14:paraId="1886972C" w14:textId="74D4B5B2" w:rsidR="00913C27" w:rsidRPr="00913C27" w:rsidRDefault="001C6342"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W</w:t>
      </w:r>
      <w:r w:rsidR="00913C27" w:rsidRPr="00913C27">
        <w:rPr>
          <w:rFonts w:ascii="Times New Roman" w:hAnsi="Times New Roman" w:cs="Times New Roman"/>
          <w:sz w:val="24"/>
          <w:szCs w:val="24"/>
        </w:rPr>
        <w:t xml:space="preserve">e </w:t>
      </w:r>
      <w:r>
        <w:rPr>
          <w:rFonts w:ascii="Times New Roman" w:hAnsi="Times New Roman" w:cs="Times New Roman"/>
          <w:sz w:val="24"/>
          <w:szCs w:val="24"/>
        </w:rPr>
        <w:t xml:space="preserve">should </w:t>
      </w:r>
      <w:r w:rsidR="00913C27" w:rsidRPr="00913C27">
        <w:rPr>
          <w:rFonts w:ascii="Times New Roman" w:hAnsi="Times New Roman" w:cs="Times New Roman"/>
          <w:sz w:val="24"/>
          <w:szCs w:val="24"/>
        </w:rPr>
        <w:t>be finding most recent overs and recent score by calculating the maximum of overs and maximum score so as to obtain the most recent overs and runs scored by each team at that point of time.</w:t>
      </w:r>
    </w:p>
    <w:p w14:paraId="0920B0E9" w14:textId="16A858CA" w:rsidR="00913C27" w:rsidRDefault="00913C27"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 xml:space="preserve">Using </w:t>
      </w:r>
      <w:r w:rsidR="009054E3" w:rsidRPr="00913C27">
        <w:rPr>
          <w:rFonts w:ascii="Times New Roman" w:hAnsi="Times New Roman" w:cs="Times New Roman"/>
          <w:sz w:val="24"/>
          <w:szCs w:val="24"/>
        </w:rPr>
        <w:t xml:space="preserve">score and total number of overs played, we will be </w:t>
      </w:r>
      <w:r w:rsidR="0021124D" w:rsidRPr="00913C27">
        <w:rPr>
          <w:rFonts w:ascii="Times New Roman" w:hAnsi="Times New Roman" w:cs="Times New Roman"/>
          <w:sz w:val="24"/>
          <w:szCs w:val="24"/>
        </w:rPr>
        <w:t>run rate of the team.</w:t>
      </w:r>
      <w:r>
        <w:rPr>
          <w:rFonts w:ascii="Times New Roman" w:hAnsi="Times New Roman" w:cs="Times New Roman"/>
          <w:sz w:val="24"/>
          <w:szCs w:val="24"/>
        </w:rPr>
        <w:t xml:space="preserve"> This is done by dividing score with overs. The value thus obtained will be rounded-up.</w:t>
      </w:r>
    </w:p>
    <w:p w14:paraId="2436DFEC" w14:textId="25C17134" w:rsidR="0021124D" w:rsidRPr="00913C27" w:rsidRDefault="0021124D" w:rsidP="00913C27">
      <w:pPr>
        <w:pStyle w:val="ListParagraph"/>
        <w:numPr>
          <w:ilvl w:val="0"/>
          <w:numId w:val="13"/>
        </w:numPr>
        <w:rPr>
          <w:rFonts w:ascii="Times New Roman" w:hAnsi="Times New Roman" w:cs="Times New Roman"/>
          <w:sz w:val="24"/>
          <w:szCs w:val="24"/>
        </w:rPr>
      </w:pPr>
      <w:r w:rsidRPr="00913C27">
        <w:rPr>
          <w:rFonts w:ascii="Times New Roman" w:hAnsi="Times New Roman" w:cs="Times New Roman"/>
          <w:sz w:val="24"/>
          <w:szCs w:val="24"/>
        </w:rPr>
        <w:t>By adding the run rate to total score we can obtain the estimated score.</w:t>
      </w:r>
    </w:p>
    <w:p w14:paraId="666C6EDD" w14:textId="3CE51EA8" w:rsidR="0021124D" w:rsidRDefault="0021124D" w:rsidP="00C654DD">
      <w:pPr>
        <w:pStyle w:val="ListParagraph"/>
        <w:numPr>
          <w:ilvl w:val="0"/>
          <w:numId w:val="13"/>
        </w:numPr>
        <w:rPr>
          <w:rFonts w:ascii="Times New Roman" w:hAnsi="Times New Roman" w:cs="Times New Roman"/>
          <w:sz w:val="24"/>
          <w:szCs w:val="24"/>
        </w:rPr>
      </w:pPr>
      <w:r w:rsidRPr="0021124D">
        <w:rPr>
          <w:rFonts w:ascii="Times New Roman" w:hAnsi="Times New Roman" w:cs="Times New Roman"/>
          <w:sz w:val="24"/>
          <w:szCs w:val="24"/>
        </w:rPr>
        <w:t>The estimated score thus obtained will be used to visualize the data accordingly.</w:t>
      </w:r>
    </w:p>
    <w:p w14:paraId="3CD5DCE9" w14:textId="77777777" w:rsidR="00256266" w:rsidRPr="00256266" w:rsidRDefault="00256266" w:rsidP="00256266">
      <w:pPr>
        <w:rPr>
          <w:rFonts w:ascii="Times New Roman" w:hAnsi="Times New Roman" w:cs="Times New Roman"/>
          <w:sz w:val="24"/>
          <w:szCs w:val="24"/>
        </w:rPr>
      </w:pPr>
    </w:p>
    <w:p w14:paraId="3FA1D148" w14:textId="50344017" w:rsidR="00E6205C" w:rsidRDefault="003804FE" w:rsidP="00C654DD">
      <w:pPr>
        <w:rPr>
          <w:rFonts w:ascii="Times New Roman" w:hAnsi="Times New Roman" w:cs="Times New Roman"/>
          <w:b/>
          <w:sz w:val="32"/>
          <w:szCs w:val="32"/>
        </w:rPr>
      </w:pPr>
      <w:r>
        <w:rPr>
          <w:rFonts w:ascii="Times New Roman" w:hAnsi="Times New Roman" w:cs="Times New Roman"/>
          <w:b/>
          <w:sz w:val="32"/>
          <w:szCs w:val="32"/>
        </w:rPr>
        <w:lastRenderedPageBreak/>
        <w:t xml:space="preserve">Data </w:t>
      </w:r>
      <w:r w:rsidR="00C654DD">
        <w:rPr>
          <w:rFonts w:ascii="Times New Roman" w:hAnsi="Times New Roman" w:cs="Times New Roman"/>
          <w:b/>
          <w:sz w:val="32"/>
          <w:szCs w:val="32"/>
        </w:rPr>
        <w:t>Visualizing:</w:t>
      </w:r>
    </w:p>
    <w:p w14:paraId="51949576" w14:textId="5E3E5B44" w:rsidR="00E6205C" w:rsidRDefault="00E6205C" w:rsidP="00C654DD">
      <w:pPr>
        <w:rPr>
          <w:rFonts w:ascii="Times New Roman" w:hAnsi="Times New Roman" w:cs="Times New Roman"/>
        </w:rPr>
      </w:pPr>
      <w:r>
        <w:rPr>
          <w:rFonts w:ascii="Times New Roman" w:hAnsi="Times New Roman" w:cs="Times New Roman"/>
          <w:b/>
          <w:sz w:val="32"/>
          <w:szCs w:val="32"/>
        </w:rPr>
        <w:t xml:space="preserve"> </w:t>
      </w:r>
      <w:r w:rsidRPr="00E6205C">
        <w:rPr>
          <w:rFonts w:ascii="Times New Roman" w:hAnsi="Times New Roman" w:cs="Times New Roman"/>
        </w:rPr>
        <w:t>We will be visu</w:t>
      </w:r>
      <w:r>
        <w:rPr>
          <w:rFonts w:ascii="Times New Roman" w:hAnsi="Times New Roman" w:cs="Times New Roman"/>
        </w:rPr>
        <w:t>alizing the data using Power BI.</w:t>
      </w:r>
    </w:p>
    <w:p w14:paraId="1940380A" w14:textId="4FB2A688" w:rsidR="00913C27" w:rsidRDefault="00913C27" w:rsidP="00C654DD">
      <w:pPr>
        <w:rPr>
          <w:rFonts w:ascii="Times New Roman" w:hAnsi="Times New Roman" w:cs="Times New Roman"/>
        </w:rPr>
      </w:pPr>
    </w:p>
    <w:p w14:paraId="13AB9383" w14:textId="10E6583A" w:rsidR="00913C27" w:rsidRDefault="00913C27" w:rsidP="00C654DD">
      <w:pPr>
        <w:rPr>
          <w:rFonts w:ascii="Times New Roman" w:hAnsi="Times New Roman" w:cs="Times New Roman"/>
        </w:rPr>
      </w:pPr>
      <w:r>
        <w:rPr>
          <w:noProof/>
        </w:rPr>
        <w:drawing>
          <wp:inline distT="0" distB="0" distL="0" distR="0" wp14:anchorId="6534121D" wp14:editId="1F104790">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35655"/>
                    </a:xfrm>
                    <a:prstGeom prst="rect">
                      <a:avLst/>
                    </a:prstGeom>
                  </pic:spPr>
                </pic:pic>
              </a:graphicData>
            </a:graphic>
          </wp:inline>
        </w:drawing>
      </w:r>
    </w:p>
    <w:p w14:paraId="6FD36490" w14:textId="4211A47C" w:rsidR="00A110C5" w:rsidRDefault="00A110C5" w:rsidP="00C654DD">
      <w:pPr>
        <w:rPr>
          <w:rFonts w:ascii="Times New Roman" w:hAnsi="Times New Roman" w:cs="Times New Roman"/>
        </w:rPr>
      </w:pPr>
      <w:r>
        <w:rPr>
          <w:rFonts w:ascii="Times New Roman" w:hAnsi="Times New Roman" w:cs="Times New Roman"/>
        </w:rPr>
        <w:t>The image shown above is the final visualized output for the streaming data for a cricket match.\</w:t>
      </w:r>
    </w:p>
    <w:p w14:paraId="39E0135F" w14:textId="77777777" w:rsidR="00A110C5" w:rsidRPr="00E6205C" w:rsidRDefault="00A110C5" w:rsidP="00C654DD">
      <w:pPr>
        <w:rPr>
          <w:rFonts w:ascii="Times New Roman" w:hAnsi="Times New Roman" w:cs="Times New Roman"/>
        </w:rPr>
      </w:pPr>
    </w:p>
    <w:p w14:paraId="52EF6ED1" w14:textId="112DE7B3" w:rsidR="00C654DD" w:rsidRPr="00EB7C00" w:rsidRDefault="00C654DD" w:rsidP="00C654DD">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67B33BF" w14:textId="5EB1B168"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Implementation of Kafka</w:t>
      </w:r>
      <w:r w:rsidR="00721455">
        <w:rPr>
          <w:rFonts w:ascii="Times New Roman" w:hAnsi="Times New Roman" w:cs="Times New Roman"/>
        </w:rPr>
        <w:t xml:space="preserve"> and Data Extraction</w:t>
      </w:r>
      <w:r w:rsidRPr="00EB7C00">
        <w:rPr>
          <w:rFonts w:ascii="Times New Roman" w:hAnsi="Times New Roman" w:cs="Times New Roman"/>
        </w:rPr>
        <w:t>: Raghunandan</w:t>
      </w:r>
      <w:r w:rsidR="00721455">
        <w:rPr>
          <w:rFonts w:ascii="Times New Roman" w:hAnsi="Times New Roman" w:cs="Times New Roman"/>
        </w:rPr>
        <w:t xml:space="preserve"> Kumar Naishadam</w:t>
      </w:r>
    </w:p>
    <w:p w14:paraId="7F7D0ED5" w14:textId="5A74055D" w:rsidR="00C654DD"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Connecting MongoDB</w:t>
      </w:r>
      <w:r w:rsidR="00A110C5">
        <w:rPr>
          <w:rFonts w:ascii="Times New Roman" w:hAnsi="Times New Roman" w:cs="Times New Roman"/>
        </w:rPr>
        <w:t xml:space="preserve"> to PowerBI : </w:t>
      </w:r>
      <w:r w:rsidRPr="00EB7C00">
        <w:rPr>
          <w:rFonts w:ascii="Times New Roman" w:hAnsi="Times New Roman" w:cs="Times New Roman"/>
        </w:rPr>
        <w:t>Nikitha Kethireddy</w:t>
      </w:r>
    </w:p>
    <w:p w14:paraId="2FFEAAA9" w14:textId="066FDD9C" w:rsidR="00A110C5" w:rsidRPr="00EB7C00" w:rsidRDefault="00A110C5" w:rsidP="00256266">
      <w:pPr>
        <w:pStyle w:val="ListParagraph"/>
        <w:numPr>
          <w:ilvl w:val="0"/>
          <w:numId w:val="17"/>
        </w:numPr>
        <w:rPr>
          <w:rFonts w:ascii="Times New Roman" w:hAnsi="Times New Roman" w:cs="Times New Roman"/>
        </w:rPr>
      </w:pPr>
      <w:r>
        <w:rPr>
          <w:rFonts w:ascii="Times New Roman" w:hAnsi="Times New Roman" w:cs="Times New Roman"/>
        </w:rPr>
        <w:t>Data Transformations: Deepthi Chokka</w:t>
      </w:r>
    </w:p>
    <w:p w14:paraId="7BAF0985" w14:textId="18A50DC9"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 xml:space="preserve">Data </w:t>
      </w:r>
      <w:r w:rsidRPr="00EB7C00">
        <w:rPr>
          <w:rFonts w:ascii="Times New Roman" w:hAnsi="Times New Roman" w:cs="Times New Roman"/>
        </w:rPr>
        <w:t xml:space="preserve">Visualization: Jeevan </w:t>
      </w:r>
    </w:p>
    <w:p w14:paraId="0B447548" w14:textId="0C955AD4" w:rsidR="00280132" w:rsidRDefault="00280132" w:rsidP="00280132">
      <w:pPr>
        <w:ind w:left="1080"/>
        <w:rPr>
          <w:sz w:val="32"/>
          <w:szCs w:val="32"/>
        </w:rPr>
      </w:pPr>
    </w:p>
    <w:p w14:paraId="58CA307C" w14:textId="5FB2EB19" w:rsidR="00A110C5" w:rsidRDefault="00A110C5" w:rsidP="00280132">
      <w:pPr>
        <w:ind w:left="1080"/>
        <w:rPr>
          <w:sz w:val="32"/>
          <w:szCs w:val="32"/>
        </w:rPr>
      </w:pPr>
    </w:p>
    <w:p w14:paraId="6DF2070E" w14:textId="79059047" w:rsidR="00A110C5" w:rsidRDefault="00A110C5" w:rsidP="00280132">
      <w:pPr>
        <w:ind w:left="1080"/>
        <w:rPr>
          <w:sz w:val="32"/>
          <w:szCs w:val="32"/>
        </w:rPr>
      </w:pPr>
    </w:p>
    <w:p w14:paraId="657CFF15" w14:textId="0752BC3F" w:rsidR="00A110C5" w:rsidRDefault="00A110C5" w:rsidP="00280132">
      <w:pPr>
        <w:ind w:left="1080"/>
        <w:rPr>
          <w:sz w:val="32"/>
          <w:szCs w:val="32"/>
        </w:rPr>
      </w:pPr>
    </w:p>
    <w:p w14:paraId="0C0C7AC8" w14:textId="77777777" w:rsidR="00A110C5" w:rsidRDefault="00A110C5" w:rsidP="00280132">
      <w:pPr>
        <w:ind w:left="1080"/>
        <w:rPr>
          <w:sz w:val="32"/>
          <w:szCs w:val="32"/>
        </w:rPr>
      </w:pPr>
    </w:p>
    <w:p w14:paraId="2AE07F03" w14:textId="77777777" w:rsidR="003804FE" w:rsidRPr="00C654DD" w:rsidRDefault="003804FE" w:rsidP="00280132">
      <w:pPr>
        <w:ind w:left="1080"/>
        <w:rPr>
          <w:sz w:val="32"/>
          <w:szCs w:val="32"/>
        </w:rPr>
      </w:pPr>
    </w:p>
    <w:p w14:paraId="70EE8773" w14:textId="785AA6A2" w:rsidR="00280132" w:rsidRDefault="00280132" w:rsidP="001C6342">
      <w:pPr>
        <w:pStyle w:val="ListParagraph"/>
        <w:ind w:left="1080"/>
        <w:jc w:val="center"/>
        <w:rPr>
          <w:rFonts w:ascii="Times New Roman" w:hAnsi="Times New Roman" w:cs="Times New Roman"/>
          <w:sz w:val="32"/>
          <w:szCs w:val="32"/>
        </w:rPr>
      </w:pPr>
      <w:r w:rsidRPr="00C654DD">
        <w:rPr>
          <w:rFonts w:ascii="Times New Roman" w:hAnsi="Times New Roman" w:cs="Times New Roman"/>
          <w:sz w:val="32"/>
          <w:szCs w:val="32"/>
        </w:rPr>
        <w:lastRenderedPageBreak/>
        <w:t>Commentary Sentiment Analysis:</w:t>
      </w:r>
    </w:p>
    <w:p w14:paraId="1CE52849" w14:textId="77777777" w:rsidR="002C2269" w:rsidRDefault="002C2269" w:rsidP="00256266">
      <w:pPr>
        <w:pStyle w:val="ListParagraph"/>
        <w:ind w:left="1080"/>
        <w:rPr>
          <w:rFonts w:ascii="Times New Roman" w:hAnsi="Times New Roman" w:cs="Times New Roman"/>
          <w:sz w:val="32"/>
          <w:szCs w:val="32"/>
        </w:rPr>
      </w:pPr>
    </w:p>
    <w:p w14:paraId="2C5B5CB5" w14:textId="36CCB2FC" w:rsidR="002C2269" w:rsidRDefault="002C2269" w:rsidP="00256266">
      <w:pPr>
        <w:pStyle w:val="ListParagraph"/>
        <w:ind w:left="1080"/>
        <w:rPr>
          <w:rFonts w:ascii="Times New Roman" w:hAnsi="Times New Roman" w:cs="Times New Roman"/>
          <w:sz w:val="32"/>
          <w:szCs w:val="32"/>
        </w:rPr>
      </w:pPr>
      <w:r w:rsidRPr="00280132">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5FB2FDB" wp14:editId="7952B681">
                <wp:simplePos x="0" y="0"/>
                <wp:positionH relativeFrom="column">
                  <wp:posOffset>1965278</wp:posOffset>
                </wp:positionH>
                <wp:positionV relativeFrom="paragraph">
                  <wp:posOffset>150125</wp:posOffset>
                </wp:positionV>
                <wp:extent cx="1828800" cy="6858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3C7720C" w14:textId="4D3EBF9F" w:rsidR="002C2269" w:rsidRDefault="00721455" w:rsidP="002C2269">
                            <w:r>
                              <w:t>Fetch Commentary in JSON format using Pycricbuzz package.</w:t>
                            </w:r>
                          </w:p>
                          <w:p w14:paraId="156EF6CD"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FDB" id="Rectangle 60" o:spid="_x0000_s1062" style="position:absolute;left:0;text-align:left;margin-left:154.75pt;margin-top:11.8pt;width:2in;height:5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" fillcolor="white [3201]" strokecolor="black [3200]" strokeweight="1pt">
                <v:textbox>
                  <w:txbxContent>
                    <w:p w14:paraId="03C7720C" w14:textId="4D3EBF9F" w:rsidR="002C2269" w:rsidRDefault="00721455" w:rsidP="002C2269">
                      <w:r>
                        <w:t>Fetch Commentary in JSON format using Pycricbuzz package.</w:t>
                      </w:r>
                    </w:p>
                    <w:p w14:paraId="156EF6CD" w14:textId="77777777" w:rsidR="002C2269" w:rsidRDefault="002C2269" w:rsidP="002C2269"/>
                  </w:txbxContent>
                </v:textbox>
              </v:rect>
            </w:pict>
          </mc:Fallback>
        </mc:AlternateContent>
      </w:r>
    </w:p>
    <w:p w14:paraId="4D8F0035" w14:textId="77777777" w:rsidR="002C2269" w:rsidRDefault="002C2269" w:rsidP="00256266">
      <w:pPr>
        <w:pStyle w:val="ListParagraph"/>
        <w:ind w:left="1080"/>
        <w:rPr>
          <w:rFonts w:ascii="Times New Roman" w:hAnsi="Times New Roman" w:cs="Times New Roman"/>
          <w:sz w:val="32"/>
          <w:szCs w:val="32"/>
        </w:rPr>
      </w:pPr>
    </w:p>
    <w:p w14:paraId="00A26269" w14:textId="77777777" w:rsidR="002C2269" w:rsidRDefault="002C2269" w:rsidP="00256266">
      <w:pPr>
        <w:pStyle w:val="ListParagraph"/>
        <w:ind w:left="1080"/>
        <w:rPr>
          <w:rFonts w:ascii="Times New Roman" w:hAnsi="Times New Roman" w:cs="Times New Roman"/>
          <w:sz w:val="32"/>
          <w:szCs w:val="32"/>
        </w:rPr>
      </w:pPr>
    </w:p>
    <w:p w14:paraId="2DDFF504" w14:textId="67F9B365" w:rsidR="002C2269" w:rsidRDefault="002C2269" w:rsidP="00256266">
      <w:pPr>
        <w:pStyle w:val="ListParagraph"/>
        <w:ind w:left="1080"/>
        <w:rPr>
          <w:rFonts w:ascii="Times New Roman" w:hAnsi="Times New Roman" w:cs="Times New Roman"/>
          <w:sz w:val="32"/>
          <w:szCs w:val="32"/>
        </w:rPr>
      </w:pPr>
      <w:r>
        <w:rPr>
          <w:rFonts w:ascii="Times New Roman" w:hAnsi="Times New Roman" w:cs="Times New Roman"/>
          <w:noProof/>
          <w:sz w:val="32"/>
          <w:szCs w:val="32"/>
        </w:rPr>
        <mc:AlternateContent>
          <mc:Choice Requires="wps">
            <w:drawing>
              <wp:anchor distT="0" distB="0" distL="114300" distR="114300" simplePos="0" relativeHeight="251734016" behindDoc="0" locked="0" layoutInCell="1" allowOverlap="1" wp14:anchorId="71642279" wp14:editId="74F932D2">
                <wp:simplePos x="0" y="0"/>
                <wp:positionH relativeFrom="column">
                  <wp:posOffset>2823667</wp:posOffset>
                </wp:positionH>
                <wp:positionV relativeFrom="paragraph">
                  <wp:posOffset>76225</wp:posOffset>
                </wp:positionV>
                <wp:extent cx="0" cy="565100"/>
                <wp:effectExtent l="76200" t="0" r="57150" b="64135"/>
                <wp:wrapNone/>
                <wp:docPr id="65" name="Straight Arrow Connector 65"/>
                <wp:cNvGraphicFramePr/>
                <a:graphic xmlns:a="http://schemas.openxmlformats.org/drawingml/2006/main">
                  <a:graphicData uri="http://schemas.microsoft.com/office/word/2010/wordprocessingShape">
                    <wps:wsp>
                      <wps:cNvCnPr/>
                      <wps:spPr>
                        <a:xfrm>
                          <a:off x="0" y="0"/>
                          <a:ext cx="0" cy="5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FCDD9E" id="Straight Arrow Connector 65" o:spid="_x0000_s1026" type="#_x0000_t32" style="position:absolute;margin-left:222.35pt;margin-top:6pt;width:0;height: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" strokecolor="black [3200]" strokeweight=".5pt">
                <v:stroke endarrow="block" joinstyle="miter"/>
              </v:shape>
            </w:pict>
          </mc:Fallback>
        </mc:AlternateContent>
      </w:r>
    </w:p>
    <w:p w14:paraId="48B793B4" w14:textId="6717B1C5" w:rsidR="00256266" w:rsidRDefault="00256266" w:rsidP="00256266">
      <w:pPr>
        <w:pStyle w:val="ListParagraph"/>
        <w:ind w:left="1080"/>
      </w:pPr>
    </w:p>
    <w:p w14:paraId="130BD060" w14:textId="13A73B4B" w:rsidR="002C2269" w:rsidRDefault="002C2269" w:rsidP="00256266">
      <w:pPr>
        <w:pStyle w:val="ListParagraph"/>
        <w:ind w:left="1080"/>
      </w:pPr>
    </w:p>
    <w:p w14:paraId="4DCDB8B9" w14:textId="119A620C"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71951C43" wp14:editId="6AB029DE">
                <wp:simplePos x="0" y="0"/>
                <wp:positionH relativeFrom="margin">
                  <wp:align>center</wp:align>
                </wp:positionH>
                <wp:positionV relativeFrom="paragraph">
                  <wp:posOffset>20566</wp:posOffset>
                </wp:positionV>
                <wp:extent cx="1828800" cy="6858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70DC4711" w14:textId="0D200E0E" w:rsidR="002C2269" w:rsidRDefault="00721455" w:rsidP="002C2269">
                            <w:r>
                              <w:t>Sentiment Analysis with NLTK Package and generate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1C43" id="Rectangle 59" o:spid="_x0000_s1063" style="position:absolute;left:0;text-align:left;margin-left:0;margin-top:1.6pt;width:2in;height:54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Jtl5V2kCAAAfBQAADgAAAAAAAAAAAAAAAAAuAgAAZHJz&#10;L2Uyb0RvYy54bWxQSwECLQAUAAYACAAAACEAjVxyj9oAAAAGAQAADwAAAAAAAAAAAAAAAADDBAAA&#10;ZHJzL2Rvd25yZXYueG1sUEsFBgAAAAAEAAQA8wAAAMoFAAAAAA==&#10;" fillcolor="white [3201]" strokecolor="black [3200]" strokeweight="1pt">
                <v:textbox>
                  <w:txbxContent>
                    <w:p w14:paraId="70DC4711" w14:textId="0D200E0E" w:rsidR="002C2269" w:rsidRDefault="00721455" w:rsidP="002C2269">
                      <w:r>
                        <w:t>Sentiment Analysis with NLTK Package and generate score</w:t>
                      </w:r>
                    </w:p>
                  </w:txbxContent>
                </v:textbox>
                <w10:wrap anchorx="margin"/>
              </v:rect>
            </w:pict>
          </mc:Fallback>
        </mc:AlternateContent>
      </w:r>
    </w:p>
    <w:p w14:paraId="3CFE886A" w14:textId="058A6685" w:rsidR="002C2269" w:rsidRDefault="002C2269" w:rsidP="00256266">
      <w:pPr>
        <w:pStyle w:val="ListParagraph"/>
        <w:ind w:left="1080"/>
      </w:pPr>
    </w:p>
    <w:p w14:paraId="298BB69D" w14:textId="6FE97025" w:rsidR="002C2269" w:rsidRDefault="002C2269" w:rsidP="00256266">
      <w:pPr>
        <w:pStyle w:val="ListParagraph"/>
        <w:ind w:left="1080"/>
      </w:pPr>
    </w:p>
    <w:p w14:paraId="69802474" w14:textId="70EBABB5" w:rsidR="002C2269" w:rsidRDefault="002C2269" w:rsidP="00256266">
      <w:pPr>
        <w:pStyle w:val="ListParagraph"/>
        <w:ind w:left="1080"/>
      </w:pPr>
      <w:r>
        <w:rPr>
          <w:noProof/>
        </w:rPr>
        <mc:AlternateContent>
          <mc:Choice Requires="wps">
            <w:drawing>
              <wp:anchor distT="0" distB="0" distL="114300" distR="114300" simplePos="0" relativeHeight="251735040" behindDoc="0" locked="0" layoutInCell="1" allowOverlap="1" wp14:anchorId="1C27379E" wp14:editId="58D35BD5">
                <wp:simplePos x="0" y="0"/>
                <wp:positionH relativeFrom="column">
                  <wp:posOffset>2874874</wp:posOffset>
                </wp:positionH>
                <wp:positionV relativeFrom="paragraph">
                  <wp:posOffset>154915</wp:posOffset>
                </wp:positionV>
                <wp:extent cx="21945" cy="616305"/>
                <wp:effectExtent l="57150" t="0" r="73660" b="50800"/>
                <wp:wrapNone/>
                <wp:docPr id="66" name="Straight Arrow Connector 66"/>
                <wp:cNvGraphicFramePr/>
                <a:graphic xmlns:a="http://schemas.openxmlformats.org/drawingml/2006/main">
                  <a:graphicData uri="http://schemas.microsoft.com/office/word/2010/wordprocessingShape">
                    <wps:wsp>
                      <wps:cNvCnPr/>
                      <wps:spPr>
                        <a:xfrm>
                          <a:off x="0" y="0"/>
                          <a:ext cx="21945" cy="616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88794" id="Straight Arrow Connector 66" o:spid="_x0000_s1026" type="#_x0000_t32" style="position:absolute;margin-left:226.35pt;margin-top:12.2pt;width:1.75pt;height:48.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" strokecolor="black [3200]" strokeweight=".5pt">
                <v:stroke endarrow="block" joinstyle="miter"/>
              </v:shape>
            </w:pict>
          </mc:Fallback>
        </mc:AlternateContent>
      </w:r>
    </w:p>
    <w:p w14:paraId="3E879D33" w14:textId="73A68C29" w:rsidR="002C2269" w:rsidRDefault="002C2269" w:rsidP="00256266">
      <w:pPr>
        <w:pStyle w:val="ListParagraph"/>
        <w:ind w:left="1080"/>
      </w:pPr>
    </w:p>
    <w:p w14:paraId="575BEA8B" w14:textId="77777777" w:rsidR="002C2269" w:rsidRDefault="002C2269" w:rsidP="00256266">
      <w:pPr>
        <w:pStyle w:val="ListParagraph"/>
        <w:ind w:left="1080"/>
      </w:pPr>
    </w:p>
    <w:p w14:paraId="7B7D20FD" w14:textId="3853A392" w:rsidR="002C2269" w:rsidRDefault="002C2269" w:rsidP="00256266">
      <w:pPr>
        <w:pStyle w:val="ListParagraph"/>
        <w:ind w:left="1080"/>
      </w:pPr>
    </w:p>
    <w:p w14:paraId="3F80DF6C" w14:textId="7BB6F82B"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239F3C8D" wp14:editId="355B8B8C">
                <wp:simplePos x="0" y="0"/>
                <wp:positionH relativeFrom="margin">
                  <wp:align>center</wp:align>
                </wp:positionH>
                <wp:positionV relativeFrom="paragraph">
                  <wp:posOffset>20566</wp:posOffset>
                </wp:positionV>
                <wp:extent cx="1828800" cy="6858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8C54F3E" w14:textId="227436AB" w:rsidR="002C2269" w:rsidRDefault="00721455" w:rsidP="002C2269">
                            <w:r>
                              <w:t>Generate emoji using Sentiment score</w:t>
                            </w:r>
                          </w:p>
                          <w:p w14:paraId="147DB606"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F3C8D" id="Rectangle 64" o:spid="_x0000_s1064" style="position:absolute;left:0;text-align:left;margin-left:0;margin-top:1.6pt;width:2in;height:54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42FJsWkCAAAfBQAADgAAAAAAAAAAAAAAAAAuAgAAZHJz&#10;L2Uyb0RvYy54bWxQSwECLQAUAAYACAAAACEAjVxyj9oAAAAGAQAADwAAAAAAAAAAAAAAAADDBAAA&#10;ZHJzL2Rvd25yZXYueG1sUEsFBgAAAAAEAAQA8wAAAMoFAAAAAA==&#10;" fillcolor="white [3201]" strokecolor="black [3200]" strokeweight="1pt">
                <v:textbox>
                  <w:txbxContent>
                    <w:p w14:paraId="08C54F3E" w14:textId="227436AB" w:rsidR="002C2269" w:rsidRDefault="00721455" w:rsidP="002C2269">
                      <w:r>
                        <w:t>Generate emoji using Sentiment score</w:t>
                      </w:r>
                    </w:p>
                    <w:p w14:paraId="147DB606" w14:textId="77777777" w:rsidR="002C2269" w:rsidRDefault="002C2269" w:rsidP="002C2269"/>
                  </w:txbxContent>
                </v:textbox>
                <w10:wrap anchorx="margin"/>
              </v:rect>
            </w:pict>
          </mc:Fallback>
        </mc:AlternateContent>
      </w:r>
    </w:p>
    <w:p w14:paraId="2628A20D" w14:textId="03431CBE" w:rsidR="002C2269" w:rsidRDefault="002C2269" w:rsidP="00256266">
      <w:pPr>
        <w:pStyle w:val="ListParagraph"/>
        <w:ind w:left="1080"/>
        <w:rPr>
          <w:rFonts w:ascii="Times New Roman" w:hAnsi="Times New Roman" w:cs="Times New Roman"/>
          <w:sz w:val="32"/>
          <w:szCs w:val="32"/>
        </w:rPr>
      </w:pPr>
    </w:p>
    <w:p w14:paraId="40B25880" w14:textId="14F9F82D" w:rsidR="002C2269" w:rsidRDefault="002C2269" w:rsidP="00256266">
      <w:pPr>
        <w:pStyle w:val="ListParagraph"/>
        <w:ind w:left="1080"/>
        <w:rPr>
          <w:rFonts w:ascii="Times New Roman" w:hAnsi="Times New Roman" w:cs="Times New Roman"/>
          <w:sz w:val="32"/>
          <w:szCs w:val="32"/>
        </w:rPr>
      </w:pPr>
    </w:p>
    <w:p w14:paraId="54B2A060" w14:textId="63BF6E65" w:rsidR="002C2269" w:rsidRDefault="002C2269" w:rsidP="00256266">
      <w:pPr>
        <w:pStyle w:val="ListParagraph"/>
        <w:ind w:left="1080"/>
        <w:rPr>
          <w:rFonts w:ascii="Times New Roman" w:hAnsi="Times New Roman" w:cs="Times New Roman"/>
          <w:sz w:val="32"/>
          <w:szCs w:val="32"/>
        </w:rPr>
      </w:pPr>
    </w:p>
    <w:p w14:paraId="41FB0BA2" w14:textId="56FA11C1" w:rsidR="002C2269" w:rsidRDefault="002C2269" w:rsidP="00256266">
      <w:pPr>
        <w:pStyle w:val="ListParagraph"/>
        <w:ind w:left="1080"/>
        <w:rPr>
          <w:rFonts w:ascii="Times New Roman" w:hAnsi="Times New Roman" w:cs="Times New Roman"/>
          <w:sz w:val="32"/>
          <w:szCs w:val="32"/>
        </w:rPr>
      </w:pPr>
    </w:p>
    <w:p w14:paraId="5287F307" w14:textId="0032EFA1" w:rsidR="002C2269" w:rsidRPr="002C2269" w:rsidRDefault="002C2269" w:rsidP="002C2269">
      <w:pPr>
        <w:rPr>
          <w:rFonts w:ascii="Times New Roman" w:hAnsi="Times New Roman" w:cs="Times New Roman"/>
          <w:b/>
          <w:sz w:val="32"/>
          <w:szCs w:val="32"/>
        </w:rPr>
      </w:pPr>
      <w:r w:rsidRPr="002C2269">
        <w:rPr>
          <w:rFonts w:ascii="Times New Roman" w:hAnsi="Times New Roman" w:cs="Times New Roman"/>
          <w:b/>
          <w:sz w:val="32"/>
          <w:szCs w:val="32"/>
        </w:rPr>
        <w:t>Work Division:</w:t>
      </w:r>
    </w:p>
    <w:p w14:paraId="3D1F9FEC" w14:textId="105F1212" w:rsidR="002C2269" w:rsidRPr="002C2269" w:rsidRDefault="00721455" w:rsidP="002C22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ata Extraction</w:t>
      </w:r>
      <w:r w:rsidR="002C2269" w:rsidRPr="002C2269">
        <w:rPr>
          <w:rFonts w:ascii="Times New Roman" w:hAnsi="Times New Roman" w:cs="Times New Roman"/>
          <w:sz w:val="24"/>
          <w:szCs w:val="24"/>
        </w:rPr>
        <w:t>: Raghunandan</w:t>
      </w:r>
      <w:r>
        <w:rPr>
          <w:rFonts w:ascii="Times New Roman" w:hAnsi="Times New Roman" w:cs="Times New Roman"/>
          <w:sz w:val="24"/>
          <w:szCs w:val="24"/>
        </w:rPr>
        <w:t xml:space="preserve"> Kumar Naishadam</w:t>
      </w:r>
    </w:p>
    <w:p w14:paraId="50A280D3" w14:textId="60FE1C81" w:rsidR="003804FE" w:rsidRPr="001C6342" w:rsidRDefault="002C2269" w:rsidP="003804FE">
      <w:pPr>
        <w:pStyle w:val="ListParagraph"/>
        <w:numPr>
          <w:ilvl w:val="0"/>
          <w:numId w:val="18"/>
        </w:numPr>
        <w:rPr>
          <w:rFonts w:ascii="Times New Roman" w:hAnsi="Times New Roman" w:cs="Times New Roman"/>
          <w:sz w:val="24"/>
          <w:szCs w:val="24"/>
        </w:rPr>
      </w:pPr>
      <w:r w:rsidRPr="002C2269">
        <w:rPr>
          <w:rFonts w:ascii="Times New Roman" w:hAnsi="Times New Roman" w:cs="Times New Roman"/>
          <w:sz w:val="24"/>
          <w:szCs w:val="24"/>
        </w:rPr>
        <w:t>Analysis of Commentary: Dheeraj</w:t>
      </w:r>
    </w:p>
    <w:p w14:paraId="16CB34C0" w14:textId="4C5BA85A" w:rsidR="003804FE" w:rsidRDefault="003804FE" w:rsidP="003804FE">
      <w:pPr>
        <w:rPr>
          <w:rFonts w:ascii="Times New Roman" w:hAnsi="Times New Roman" w:cs="Times New Roman"/>
          <w:sz w:val="24"/>
          <w:szCs w:val="24"/>
        </w:rPr>
      </w:pPr>
      <w:r>
        <w:rPr>
          <w:rFonts w:ascii="Times New Roman" w:hAnsi="Times New Roman" w:cs="Times New Roman"/>
          <w:b/>
          <w:sz w:val="32"/>
          <w:szCs w:val="32"/>
        </w:rPr>
        <w:t xml:space="preserve">Data Source: </w:t>
      </w:r>
      <w:r w:rsidR="001C6342" w:rsidRPr="008154C8">
        <w:rPr>
          <w:rFonts w:ascii="Times New Roman" w:hAnsi="Times New Roman" w:cs="Times New Roman"/>
          <w:sz w:val="24"/>
          <w:szCs w:val="24"/>
        </w:rPr>
        <w:t xml:space="preserve">We are </w:t>
      </w:r>
      <w:r w:rsidR="001C6342">
        <w:rPr>
          <w:rFonts w:ascii="Times New Roman" w:hAnsi="Times New Roman" w:cs="Times New Roman"/>
          <w:sz w:val="24"/>
          <w:szCs w:val="24"/>
        </w:rPr>
        <w:t>fetching the</w:t>
      </w:r>
      <w:r w:rsidR="001C6342" w:rsidRPr="008154C8">
        <w:rPr>
          <w:rFonts w:ascii="Times New Roman" w:hAnsi="Times New Roman" w:cs="Times New Roman"/>
          <w:sz w:val="24"/>
          <w:szCs w:val="24"/>
        </w:rPr>
        <w:t xml:space="preserve"> data from the </w:t>
      </w:r>
      <w:r w:rsidR="001C6342">
        <w:rPr>
          <w:rFonts w:ascii="Times New Roman" w:hAnsi="Times New Roman" w:cs="Times New Roman"/>
          <w:sz w:val="24"/>
          <w:szCs w:val="24"/>
        </w:rPr>
        <w:t>API provided by</w:t>
      </w:r>
      <w:r w:rsidR="001C6342" w:rsidRPr="008154C8">
        <w:rPr>
          <w:rFonts w:ascii="Times New Roman" w:hAnsi="Times New Roman" w:cs="Times New Roman"/>
          <w:sz w:val="24"/>
          <w:szCs w:val="24"/>
        </w:rPr>
        <w:t xml:space="preserve"> </w:t>
      </w:r>
      <w:hyperlink r:id="rId7" w:history="1">
        <w:r w:rsidR="001C6342" w:rsidRPr="008154C8">
          <w:rPr>
            <w:rStyle w:val="Hyperlink"/>
            <w:rFonts w:ascii="Times New Roman" w:hAnsi="Times New Roman" w:cs="Times New Roman"/>
            <w:sz w:val="24"/>
            <w:szCs w:val="24"/>
          </w:rPr>
          <w:t>www.crickbuzz.com</w:t>
        </w:r>
      </w:hyperlink>
      <w:r w:rsidR="001C6342" w:rsidRPr="008154C8">
        <w:rPr>
          <w:rFonts w:ascii="Times New Roman" w:hAnsi="Times New Roman" w:cs="Times New Roman"/>
          <w:sz w:val="24"/>
          <w:szCs w:val="24"/>
        </w:rPr>
        <w:t xml:space="preserve"> to </w:t>
      </w:r>
      <w:r w:rsidR="001C6342">
        <w:rPr>
          <w:rFonts w:ascii="Times New Roman" w:hAnsi="Times New Roman" w:cs="Times New Roman"/>
          <w:sz w:val="24"/>
          <w:szCs w:val="24"/>
        </w:rPr>
        <w:t>perform data visualization.</w:t>
      </w:r>
    </w:p>
    <w:p w14:paraId="4A84D1BF" w14:textId="4E4ABD63" w:rsidR="003804FE" w:rsidRDefault="003804FE" w:rsidP="003804FE">
      <w:pPr>
        <w:rPr>
          <w:rFonts w:ascii="Times New Roman" w:hAnsi="Times New Roman" w:cs="Times New Roman"/>
          <w:b/>
          <w:sz w:val="32"/>
          <w:szCs w:val="32"/>
        </w:rPr>
      </w:pPr>
      <w:r w:rsidRPr="00E6205C">
        <w:rPr>
          <w:rFonts w:ascii="Times New Roman" w:hAnsi="Times New Roman" w:cs="Times New Roman"/>
          <w:b/>
          <w:sz w:val="32"/>
          <w:szCs w:val="32"/>
        </w:rPr>
        <w:t>Data Extraction:</w:t>
      </w:r>
    </w:p>
    <w:p w14:paraId="306C7414" w14:textId="71EF9D9F" w:rsidR="003804FE" w:rsidRPr="001C6342" w:rsidRDefault="001C6342" w:rsidP="001C6342">
      <w:pPr>
        <w:pStyle w:val="ListParagraph"/>
        <w:rPr>
          <w:rFonts w:ascii="Times New Roman" w:hAnsi="Times New Roman" w:cs="Times New Roman"/>
          <w:sz w:val="24"/>
          <w:szCs w:val="24"/>
        </w:rPr>
      </w:pPr>
      <w:r>
        <w:rPr>
          <w:rFonts w:ascii="Times New Roman" w:hAnsi="Times New Roman" w:cs="Times New Roman"/>
          <w:sz w:val="24"/>
          <w:szCs w:val="24"/>
        </w:rPr>
        <w:t>Commentary data will be extracted using a python package called “pycricbuzz”</w:t>
      </w:r>
    </w:p>
    <w:p w14:paraId="6BB45369" w14:textId="55CEFF7B" w:rsidR="003804FE" w:rsidRDefault="003804FE" w:rsidP="003804FE">
      <w:pPr>
        <w:rPr>
          <w:rFonts w:ascii="Times New Roman" w:hAnsi="Times New Roman" w:cs="Times New Roman"/>
          <w:b/>
          <w:sz w:val="32"/>
          <w:szCs w:val="32"/>
        </w:rPr>
      </w:pPr>
      <w:r w:rsidRPr="003804FE">
        <w:rPr>
          <w:rFonts w:ascii="Times New Roman" w:hAnsi="Times New Roman" w:cs="Times New Roman"/>
          <w:b/>
          <w:sz w:val="32"/>
          <w:szCs w:val="32"/>
        </w:rPr>
        <w:t>Data Analyzing:</w:t>
      </w:r>
    </w:p>
    <w:p w14:paraId="2ECA9676" w14:textId="6E812738" w:rsidR="003804FE" w:rsidRDefault="003804FE" w:rsidP="001C6342">
      <w:pPr>
        <w:pStyle w:val="ListParagraph"/>
        <w:numPr>
          <w:ilvl w:val="0"/>
          <w:numId w:val="20"/>
        </w:numPr>
        <w:rPr>
          <w:rFonts w:ascii="Times New Roman" w:hAnsi="Times New Roman" w:cs="Times New Roman"/>
          <w:sz w:val="24"/>
          <w:szCs w:val="24"/>
        </w:rPr>
      </w:pPr>
      <w:r w:rsidRPr="001C6342">
        <w:rPr>
          <w:rFonts w:ascii="Times New Roman" w:hAnsi="Times New Roman" w:cs="Times New Roman"/>
          <w:sz w:val="24"/>
          <w:szCs w:val="24"/>
        </w:rPr>
        <w:t>Data Analysis is done by using a</w:t>
      </w:r>
      <w:r w:rsidR="00974B92">
        <w:rPr>
          <w:rFonts w:ascii="Times New Roman" w:hAnsi="Times New Roman" w:cs="Times New Roman"/>
          <w:sz w:val="24"/>
          <w:szCs w:val="24"/>
        </w:rPr>
        <w:t xml:space="preserve"> python</w:t>
      </w:r>
      <w:r w:rsidRPr="001C6342">
        <w:rPr>
          <w:rFonts w:ascii="Times New Roman" w:hAnsi="Times New Roman" w:cs="Times New Roman"/>
          <w:sz w:val="24"/>
          <w:szCs w:val="24"/>
        </w:rPr>
        <w:t xml:space="preserve"> package called as NLTK </w:t>
      </w:r>
      <w:r w:rsidR="001C6342" w:rsidRPr="001C6342">
        <w:rPr>
          <w:rFonts w:ascii="Times New Roman" w:hAnsi="Times New Roman" w:cs="Times New Roman"/>
          <w:sz w:val="24"/>
          <w:szCs w:val="24"/>
        </w:rPr>
        <w:t>which results in score</w:t>
      </w:r>
      <w:r w:rsidR="001C6342">
        <w:rPr>
          <w:rFonts w:ascii="Times New Roman" w:hAnsi="Times New Roman" w:cs="Times New Roman"/>
          <w:sz w:val="24"/>
          <w:szCs w:val="24"/>
        </w:rPr>
        <w:t>.</w:t>
      </w:r>
    </w:p>
    <w:p w14:paraId="390BB468" w14:textId="472A0665" w:rsidR="003804FE" w:rsidRPr="001C6342" w:rsidRDefault="001C6342" w:rsidP="003804F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Based on the score emojis will be generated.</w:t>
      </w:r>
    </w:p>
    <w:p w14:paraId="67CDA382" w14:textId="706A5D72" w:rsidR="003804FE" w:rsidRPr="003804FE" w:rsidRDefault="003804FE" w:rsidP="003804FE">
      <w:pPr>
        <w:rPr>
          <w:rFonts w:ascii="Times New Roman" w:hAnsi="Times New Roman" w:cs="Times New Roman"/>
          <w:b/>
          <w:sz w:val="32"/>
          <w:szCs w:val="32"/>
        </w:rPr>
      </w:pPr>
      <w:r w:rsidRPr="003804FE">
        <w:rPr>
          <w:rFonts w:ascii="Times New Roman" w:hAnsi="Times New Roman" w:cs="Times New Roman"/>
          <w:b/>
          <w:sz w:val="32"/>
          <w:szCs w:val="32"/>
        </w:rPr>
        <w:t>Data Visualization:</w:t>
      </w:r>
    </w:p>
    <w:p w14:paraId="541A6C7C" w14:textId="32442297" w:rsidR="003804FE" w:rsidRPr="001C6342" w:rsidRDefault="003804FE" w:rsidP="003804FE">
      <w:pPr>
        <w:rPr>
          <w:rFonts w:ascii="Times New Roman" w:hAnsi="Times New Roman" w:cs="Times New Roman"/>
          <w:sz w:val="24"/>
          <w:szCs w:val="24"/>
        </w:rPr>
      </w:pPr>
      <w:r>
        <w:rPr>
          <w:rFonts w:ascii="Times New Roman" w:hAnsi="Times New Roman" w:cs="Times New Roman"/>
          <w:sz w:val="24"/>
          <w:szCs w:val="24"/>
        </w:rPr>
        <w:t>The data thus obtained will be visualized by using python programming.</w:t>
      </w:r>
    </w:p>
    <w:sectPr w:rsidR="003804FE" w:rsidRPr="001C6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A5CC9"/>
    <w:multiLevelType w:val="hybridMultilevel"/>
    <w:tmpl w:val="032E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B61E6E"/>
    <w:multiLevelType w:val="hybridMultilevel"/>
    <w:tmpl w:val="E26E48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2"/>
  </w:num>
  <w:num w:numId="5">
    <w:abstractNumId w:val="16"/>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8"/>
  </w:num>
  <w:num w:numId="15">
    <w:abstractNumId w:val="4"/>
  </w:num>
  <w:num w:numId="16">
    <w:abstractNumId w:val="12"/>
  </w:num>
  <w:num w:numId="17">
    <w:abstractNumId w:val="1"/>
  </w:num>
  <w:num w:numId="18">
    <w:abstractNumId w:val="9"/>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G3NDSzMDUwNLNU0lEKTi0uzszPAykwqQUAHq1wzCwAAAA="/>
  </w:docVars>
  <w:rsids>
    <w:rsidRoot w:val="00F53AC6"/>
    <w:rsid w:val="000638A6"/>
    <w:rsid w:val="00165535"/>
    <w:rsid w:val="001C1DD4"/>
    <w:rsid w:val="001C439B"/>
    <w:rsid w:val="001C595D"/>
    <w:rsid w:val="001C6342"/>
    <w:rsid w:val="00202C6D"/>
    <w:rsid w:val="0021124D"/>
    <w:rsid w:val="00233F49"/>
    <w:rsid w:val="0024090B"/>
    <w:rsid w:val="00256266"/>
    <w:rsid w:val="00280132"/>
    <w:rsid w:val="002C2269"/>
    <w:rsid w:val="002D0522"/>
    <w:rsid w:val="00301058"/>
    <w:rsid w:val="0037614F"/>
    <w:rsid w:val="003804FE"/>
    <w:rsid w:val="004E168B"/>
    <w:rsid w:val="00534124"/>
    <w:rsid w:val="00572824"/>
    <w:rsid w:val="005B5C45"/>
    <w:rsid w:val="005D6E3E"/>
    <w:rsid w:val="00721455"/>
    <w:rsid w:val="007D1778"/>
    <w:rsid w:val="007E55B2"/>
    <w:rsid w:val="00805B33"/>
    <w:rsid w:val="008154C8"/>
    <w:rsid w:val="0083302F"/>
    <w:rsid w:val="009054E3"/>
    <w:rsid w:val="00913C27"/>
    <w:rsid w:val="0097463D"/>
    <w:rsid w:val="00974B92"/>
    <w:rsid w:val="009D3B44"/>
    <w:rsid w:val="00A110C5"/>
    <w:rsid w:val="00A56054"/>
    <w:rsid w:val="00B97B90"/>
    <w:rsid w:val="00BA0506"/>
    <w:rsid w:val="00BF6CA2"/>
    <w:rsid w:val="00C44F1D"/>
    <w:rsid w:val="00C654DD"/>
    <w:rsid w:val="00D211AE"/>
    <w:rsid w:val="00D85CC9"/>
    <w:rsid w:val="00DB16C1"/>
    <w:rsid w:val="00E4023E"/>
    <w:rsid w:val="00E6205C"/>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rickbuzz.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kbuzz.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8</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Naishadam,Raghunandan Kumar</cp:lastModifiedBy>
  <cp:revision>36</cp:revision>
  <dcterms:created xsi:type="dcterms:W3CDTF">2020-10-29T16:12:00Z</dcterms:created>
  <dcterms:modified xsi:type="dcterms:W3CDTF">2020-12-06T10:29:00Z</dcterms:modified>
</cp:coreProperties>
</file>